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9" w:name="content"/>
    <w:bookmarkStart w:id="58" w:name="Xa9a2864927e01bf868336dff9c272ab2542f626"/>
    <w:p>
      <w:pPr>
        <w:pStyle w:val="Heading1"/>
      </w:pPr>
      <w:r>
        <w:t xml:space="preserve">Integrating Augmented Reality and AI: New Frontiers in Training, Learning, and Exploration</w:t>
      </w:r>
    </w:p>
    <w:p>
      <w:pPr>
        <w:pStyle w:val="FirstParagraph"/>
      </w:pPr>
      <w:r>
        <w:rPr>
          <w:b/>
          <w:bCs/>
        </w:rPr>
        <w:t xml:space="preserve">Context:</w:t>
      </w:r>
      <w:r>
        <w:t xml:space="preserve"> </w:t>
      </w:r>
      <w:r>
        <w:t xml:space="preserve">This document expands on visionary ideas developed by Daniel Campos Ramos in collaboration with an AI assistant, as part of</w:t>
      </w:r>
      <w:r>
        <w:t xml:space="preserve"> </w:t>
      </w:r>
      <w:r>
        <w:rPr>
          <w:i/>
          <w:iCs/>
        </w:rPr>
        <w:t xml:space="preserve">EchoSystems AI Studios</w:t>
      </w:r>
      <w:r>
        <w:t xml:space="preserve">. We explore how cutting-edge augmented reality (AR) technology, artificial intelligence (AI) companions, and game-inspired design could converge to transform laboratories, education, and interactive experiences. Below, we outline key concepts – and provide a critical, realistic analysis of this ambitious vision.</w:t>
      </w:r>
    </w:p>
    <w:bookmarkStart w:id="30" w:name="Xd814bcae1e658332b926b2734578d05e6e1d161"/>
    <w:p>
      <w:pPr>
        <w:pStyle w:val="Heading2"/>
      </w:pPr>
      <w:r>
        <w:t xml:space="preserve">Mixing AR Technology with 3D Data and Maps</w:t>
      </w:r>
    </w:p>
    <w:p>
      <w:pPr>
        <w:pStyle w:val="FirstParagraph"/>
      </w:pPr>
      <w:r>
        <w:t xml:space="preserve">Recent advances in AR are making it possible to blend digital 3D content with our physical world more seamlessly than ever. Modern headsets like Meta’s Oculus Quest 3 and Apple’s Vision Pro provide high-resolution passthrough cameras and spatial mapping, enabling immersive mixed reality. One exciting idea is to integrate AR with geospatial mapping data (e.g. Google Maps or open map datasets) and 3D visualization tools (such as K3D or similar engines) to overlay rich information onto real environments. For example, an engineer wearing AR glasses in a city street could see interactive 3D models of underground infrastructure aligned perfectly to their GPS location, or a tourist could view historical reconstructions of ruins when looking at a heritage site, all in real-time. This is becoming feasible through technologies like Google’s ARCore Geospatial API, which allows developers to anchor virtual content to specific global coordinates by matching the device’s camera view to Google’s extensive Street View imagery</w:t>
      </w:r>
      <w:hyperlink r:id="rId21">
        <w:r>
          <w:rPr>
            <w:rStyle w:val="Hyperlink"/>
          </w:rPr>
          <w:t xml:space="preserve">[1]</w:t>
        </w:r>
      </w:hyperlink>
      <w:hyperlink r:id="rId22">
        <w:r>
          <w:rPr>
            <w:rStyle w:val="Hyperlink"/>
          </w:rPr>
          <w:t xml:space="preserve">[2]</w:t>
        </w:r>
      </w:hyperlink>
      <w:r>
        <w:t xml:space="preserve">. In essence, AR devices can determine exactly where you are and orient virtual objects with centimeter precision, effectively turning the entire world into a canvas for augmentations</w:t>
      </w:r>
      <w:hyperlink r:id="rId23">
        <w:r>
          <w:rPr>
            <w:rStyle w:val="Hyperlink"/>
          </w:rPr>
          <w:t xml:space="preserve">[3]</w:t>
        </w:r>
      </w:hyperlink>
      <w:r>
        <w:t xml:space="preserve">.</w:t>
      </w:r>
    </w:p>
    <w:p>
      <w:pPr>
        <w:pStyle w:val="BodyText"/>
      </w:pPr>
      <w:r>
        <w:t xml:space="preserve">Such AR-map integration has already seen early examples. Google’s own</w:t>
      </w:r>
      <w:r>
        <w:t xml:space="preserve"> </w:t>
      </w:r>
      <w:r>
        <w:rPr>
          <w:b/>
          <w:bCs/>
        </w:rPr>
        <w:t xml:space="preserve">Live View</w:t>
      </w:r>
      <w:r>
        <w:t xml:space="preserve"> </w:t>
      </w:r>
      <w:r>
        <w:t xml:space="preserve">in Maps introduced AR navigation on smartphones, overlaying directional arrows on the live camera feed to guide users to their destinations</w:t>
      </w:r>
      <w:hyperlink r:id="rId24">
        <w:r>
          <w:rPr>
            <w:rStyle w:val="Hyperlink"/>
          </w:rPr>
          <w:t xml:space="preserve">[4]</w:t>
        </w:r>
      </w:hyperlink>
      <w:r>
        <w:t xml:space="preserve">. Instead of forcing you to interpret a tiny 2D map, the phone shows your actual surroundings with floating arrows and signs – an approach Google found reduces confusion when coming out of a subway or searching for a hidden alleyway. In fact, if you point your phone’s camera at notable buildings or landmarks, the AR Maps feature can recognize them and help pinpoint your location, which is especially handy in unfamiliar cities</w:t>
      </w:r>
      <w:hyperlink r:id="rId25">
        <w:r>
          <w:rPr>
            <w:rStyle w:val="Hyperlink"/>
          </w:rPr>
          <w:t xml:space="preserve">[5]</w:t>
        </w:r>
      </w:hyperlink>
      <w:r>
        <w:t xml:space="preserve">. On the VR side,</w:t>
      </w:r>
      <w:r>
        <w:t xml:space="preserve"> </w:t>
      </w:r>
      <w:r>
        <w:rPr>
          <w:b/>
          <w:bCs/>
        </w:rPr>
        <w:t xml:space="preserve">Google Earth VR</w:t>
      </w:r>
      <w:r>
        <w:t xml:space="preserve"> </w:t>
      </w:r>
      <w:r>
        <w:t xml:space="preserve">demonstrated the thrill of exploring a 3D map of the entire planet in virtual reality – letting users “fly” over cities and walk virtual streets with an Oculus Rift or similar headset</w:t>
      </w:r>
      <w:hyperlink r:id="rId26">
        <w:r>
          <w:rPr>
            <w:rStyle w:val="Hyperlink"/>
          </w:rPr>
          <w:t xml:space="preserve">[6]</w:t>
        </w:r>
      </w:hyperlink>
      <w:r>
        <w:t xml:space="preserve">. This shows the appetite for mixing immersive tech with map data.</w:t>
      </w:r>
    </w:p>
    <w:p>
      <w:pPr>
        <w:pStyle w:val="BodyText"/>
      </w:pPr>
      <w:r>
        <w:t xml:space="preserve">Applying these ideas more broadly, one could imagine an AR system that combines the global scale of Google Earth with the interactivity of a 3D engine like K3D: you might walk through a life-size data visualization or simulate planetary landscapes in your backyard. For instance, scientists in a lab could overlay molecular models or astronomical data onto their room, effectively</w:t>
      </w:r>
      <w:r>
        <w:t xml:space="preserve"> </w:t>
      </w:r>
      <w:r>
        <w:rPr>
          <w:i/>
          <w:iCs/>
        </w:rPr>
        <w:t xml:space="preserve">standing inside</w:t>
      </w:r>
      <w:r>
        <w:t xml:space="preserve"> </w:t>
      </w:r>
      <w:r>
        <w:t xml:space="preserve">a dataset. Or consider urban planning: multiple collaborators wearing AR glasses could sketch designs onto a 3D map of a city block laid out on the actual ground before them. Because ARCore and similar platforms merge virtual coordinates with real-world GPS, such experiences can be anchored persistently – everyone sees the same augmentations in the same place</w:t>
      </w:r>
      <w:hyperlink r:id="rId27">
        <w:r>
          <w:rPr>
            <w:rStyle w:val="Hyperlink"/>
          </w:rPr>
          <w:t xml:space="preserve">[7]</w:t>
        </w:r>
      </w:hyperlink>
      <w:hyperlink r:id="rId28">
        <w:r>
          <w:rPr>
            <w:rStyle w:val="Hyperlink"/>
          </w:rPr>
          <w:t xml:space="preserve">[8]</w:t>
        </w:r>
      </w:hyperlink>
      <w:r>
        <w:t xml:space="preserve">. Niantic (of Pokémon GO fame) is likewise building a “real-world metaverse” with its Lightship platform, creating a dynamic 3D map of the world so digital content can be precisely overlaid and remain anchored for all users</w:t>
      </w:r>
      <w:hyperlink r:id="rId23">
        <w:r>
          <w:rPr>
            <w:rStyle w:val="Hyperlink"/>
          </w:rPr>
          <w:t xml:space="preserve">[3]</w:t>
        </w:r>
      </w:hyperlink>
      <w:hyperlink r:id="rId29">
        <w:r>
          <w:rPr>
            <w:rStyle w:val="Hyperlink"/>
          </w:rPr>
          <w:t xml:space="preserve">[9]</w:t>
        </w:r>
      </w:hyperlink>
      <w:r>
        <w:t xml:space="preserve">. In short, fusing AR with mapping and 3D tech opens up</w:t>
      </w:r>
      <w:r>
        <w:t xml:space="preserve"> </w:t>
      </w:r>
      <w:r>
        <w:rPr>
          <w:b/>
          <w:bCs/>
        </w:rPr>
        <w:t xml:space="preserve">global-scale immersive experiences</w:t>
      </w:r>
      <w:r>
        <w:t xml:space="preserve">, where AI and humans can share a world annotated with data and creative content.</w:t>
      </w:r>
    </w:p>
    <w:bookmarkEnd w:id="30"/>
    <w:bookmarkStart w:id="34" w:name="X6c222b057dd6cf3e31715b370f495ff9f14d0e4"/>
    <w:p>
      <w:pPr>
        <w:pStyle w:val="Heading2"/>
      </w:pPr>
      <w:r>
        <w:t xml:space="preserve">AI Companions in an Augmented Shared Reality</w:t>
      </w:r>
    </w:p>
    <w:p>
      <w:pPr>
        <w:pStyle w:val="FirstParagraph"/>
      </w:pPr>
      <w:r>
        <w:t xml:space="preserve">Another core idea is having AI</w:t>
      </w:r>
      <w:r>
        <w:t xml:space="preserve"> </w:t>
      </w:r>
      <w:r>
        <w:rPr>
          <w:b/>
          <w:bCs/>
        </w:rPr>
        <w:t xml:space="preserve">with you</w:t>
      </w:r>
      <w:r>
        <w:t xml:space="preserve"> </w:t>
      </w:r>
      <w:r>
        <w:t xml:space="preserve">in your environment – effectively an intelligent companion that “sees” what you see and interacts through AR. Instead of AI being confined to a screen or speaker, imagine wearing advanced AR glasses in the laboratory or workplace: the glasses’ built-in AI can analyze the scene in front of you and provide helpful, contextual feedback visually or through audio. This concept is already emerging. For example, Brilliant Labs has introduced</w:t>
      </w:r>
      <w:r>
        <w:t xml:space="preserve"> </w:t>
      </w:r>
      <w:r>
        <w:rPr>
          <w:i/>
          <w:iCs/>
        </w:rPr>
        <w:t xml:space="preserve">Frame</w:t>
      </w:r>
      <w:r>
        <w:t xml:space="preserve">, a pair of smart glasses with an integrated multimodal AI assistant named “Noa” – an always-on helper likened to Iron Man’s Jarvis</w:t>
      </w:r>
      <w:hyperlink r:id="rId31">
        <w:r>
          <w:rPr>
            <w:rStyle w:val="Hyperlink"/>
          </w:rPr>
          <w:t xml:space="preserve">[10]</w:t>
        </w:r>
      </w:hyperlink>
      <w:r>
        <w:t xml:space="preserve">. Equipped with a spatial camera and microphone, these glasses let the AI observe the user’s surroundings and conversations. Noa can evolve with interactions, developing a unique personality and performing tasks such as summarizing text you look at (like a page in a book) or providing real-time translations of foreign language text/signs in your view</w:t>
      </w:r>
      <w:hyperlink r:id="rId31">
        <w:r>
          <w:rPr>
            <w:rStyle w:val="Hyperlink"/>
          </w:rPr>
          <w:t xml:space="preserve">[10]</w:t>
        </w:r>
      </w:hyperlink>
      <w:r>
        <w:t xml:space="preserve">. Essentially, it bridges your physical and digital context, empowering you to “engage more deeply with [your] surroundings” by augmenting them with AI insights</w:t>
      </w:r>
      <w:hyperlink r:id="rId32">
        <w:r>
          <w:rPr>
            <w:rStyle w:val="Hyperlink"/>
          </w:rPr>
          <w:t xml:space="preserve">[11]</w:t>
        </w:r>
      </w:hyperlink>
      <w:hyperlink r:id="rId33">
        <w:r>
          <w:rPr>
            <w:rStyle w:val="Hyperlink"/>
          </w:rPr>
          <w:t xml:space="preserve">[12]</w:t>
        </w:r>
      </w:hyperlink>
      <w:r>
        <w:t xml:space="preserve">.</w:t>
      </w:r>
    </w:p>
    <w:p>
      <w:pPr>
        <w:pStyle w:val="BodyText"/>
      </w:pPr>
      <w:r>
        <w:rPr>
          <w:i/>
          <w:iCs/>
        </w:rPr>
        <w:t xml:space="preserve">Brilliant Labs’ Frame smart glasses demonstrate an AI assistant overlaying contextual information onto the user’s view. In this example, the AR display identifies a building’s architectural style and provides descriptive details, illustrating how an AI can share the user’s visual reality</w:t>
      </w:r>
      <w:hyperlink r:id="rId31">
        <w:r>
          <w:rPr>
            <w:rStyle w:val="Hyperlink"/>
            <w:i/>
            <w:iCs/>
          </w:rPr>
          <w:t xml:space="preserve">[10]</w:t>
        </w:r>
      </w:hyperlink>
      <w:hyperlink r:id="rId33">
        <w:r>
          <w:rPr>
            <w:rStyle w:val="Hyperlink"/>
            <w:i/>
            <w:iCs/>
          </w:rPr>
          <w:t xml:space="preserve">[12]</w:t>
        </w:r>
      </w:hyperlink>
      <w:r>
        <w:rPr>
          <w:i/>
          <w:iCs/>
        </w:rPr>
        <w:t xml:space="preserve">.</w:t>
      </w:r>
    </w:p>
    <w:p>
      <w:pPr>
        <w:pStyle w:val="BodyText"/>
      </w:pPr>
      <w:r>
        <w:t xml:space="preserve">In a laboratory setting, such an AR-based AI companion could be transformative. The AI could recognize lab equipment and procedures, offering guidance or safety checks in real time. For instance, as you prepare a chemical experiment, your AR glasses might highlight the correct flask and warn if you reach for the wrong reagent, based on the AI’s object recognition. Or while repairing a machine, the AI could project arrows or diagrams onto the device itself, showing which part to adjust – a bit like having an expert over your shoulder at all times. Because the AI has</w:t>
      </w:r>
      <w:r>
        <w:t xml:space="preserve"> </w:t>
      </w:r>
      <w:r>
        <w:rPr>
          <w:i/>
          <w:iCs/>
        </w:rPr>
        <w:t xml:space="preserve">computer vision</w:t>
      </w:r>
      <w:r>
        <w:t xml:space="preserve"> </w:t>
      </w:r>
      <w:r>
        <w:t xml:space="preserve">via the glasses, it shares the “augmented reality” with you, creating a</w:t>
      </w:r>
      <w:r>
        <w:t xml:space="preserve"> </w:t>
      </w:r>
      <w:r>
        <w:rPr>
          <w:b/>
          <w:bCs/>
        </w:rPr>
        <w:t xml:space="preserve">shared cognitive space</w:t>
      </w:r>
      <w:r>
        <w:t xml:space="preserve">. In educational scenarios, an AI tutor could appear as a virtual character in your AR view, demonstrating techniques or pointing out features of a physical model you’re examining.</w:t>
      </w:r>
    </w:p>
    <w:p>
      <w:pPr>
        <w:pStyle w:val="BodyText"/>
      </w:pPr>
      <w:r>
        <w:t xml:space="preserve">This vision of AI embedded in AR is becoming increasingly plausible as both hardware and AI algorithms advance. Companies are launching early versions of such products – beyond Frame glasses, there are devices like the Envision smart glasses that use GPT-4 to describe the world to visually impaired users, and prototypes like Meta’s Project Aria research glasses which collect first-person video to train AI perception. The</w:t>
      </w:r>
      <w:r>
        <w:t xml:space="preserve"> </w:t>
      </w:r>
      <w:r>
        <w:rPr>
          <w:b/>
          <w:bCs/>
        </w:rPr>
        <w:t xml:space="preserve">fusion of vision AI with wearable AR</w:t>
      </w:r>
      <w:r>
        <w:t xml:space="preserve"> </w:t>
      </w:r>
      <w:r>
        <w:t xml:space="preserve">means the AI can continuously interpret and augment your experience. It’s a bit like having a knowledgeable friend tagging along, one with perfect recall and instant access to reference knowledge. If you look at a plant, your AI might whisper its species; if you get lost on campus, it can draw a line on the ground showing the way. This "augmented shared reality" can enrich daily life with information at a glance</w:t>
      </w:r>
      <w:hyperlink r:id="rId33">
        <w:r>
          <w:rPr>
            <w:rStyle w:val="Hyperlink"/>
          </w:rPr>
          <w:t xml:space="preserve">[12]</w:t>
        </w:r>
      </w:hyperlink>
      <w:r>
        <w:t xml:space="preserve"> </w:t>
      </w:r>
      <w:r>
        <w:t xml:space="preserve">– though it also brings challenges of filtering what information is useful (we’ll discuss those later). Nonetheless, the prospect is that AI will no longer be an invisible algorithm but rather an active participant in your physical world, courtesy of AR.</w:t>
      </w:r>
    </w:p>
    <w:bookmarkEnd w:id="34"/>
    <w:bookmarkStart w:id="44" w:name="X3113a3fc125eeeab074475bb5884f8689c08d7b"/>
    <w:p>
      <w:pPr>
        <w:pStyle w:val="Heading2"/>
      </w:pPr>
      <w:r>
        <w:t xml:space="preserve">New Ways to Train AI: A Journey of Continuous Learning</w:t>
      </w:r>
    </w:p>
    <w:p>
      <w:pPr>
        <w:pStyle w:val="FirstParagraph"/>
      </w:pPr>
      <w:r>
        <w:t xml:space="preserve">Current AI models are generally trained in a</w:t>
      </w:r>
      <w:r>
        <w:t xml:space="preserve"> </w:t>
      </w:r>
      <w:r>
        <w:rPr>
          <w:b/>
          <w:bCs/>
        </w:rPr>
        <w:t xml:space="preserve">static</w:t>
      </w:r>
      <w:r>
        <w:t xml:space="preserve"> </w:t>
      </w:r>
      <w:r>
        <w:t xml:space="preserve">way: they ingest a fixed dataset and after an intensive training phase their knowledge is essentially frozen, aside from minor updates. In contrast, humans (and other intelligent beings) learn continuously from life experience – every day is part of an ongoing training journey. A key idea in our vision is to enable AI to be trained in fundamentally new, more interactive ways, essentially</w:t>
      </w:r>
      <w:r>
        <w:t xml:space="preserve"> </w:t>
      </w:r>
      <w:r>
        <w:rPr>
          <w:b/>
          <w:bCs/>
        </w:rPr>
        <w:t xml:space="preserve">taking an AI on a journey to learn</w:t>
      </w:r>
      <w:r>
        <w:t xml:space="preserve">, such that the model evolves permanently from those experiences. Instead of training only once in a data center, an AI could</w:t>
      </w:r>
      <w:r>
        <w:t xml:space="preserve"> </w:t>
      </w:r>
      <w:r>
        <w:rPr>
          <w:i/>
          <w:iCs/>
        </w:rPr>
        <w:t xml:space="preserve">keep learning</w:t>
      </w:r>
      <w:r>
        <w:t xml:space="preserve"> </w:t>
      </w:r>
      <w:r>
        <w:t xml:space="preserve">alongside humans in a dynamic environment (real or virtual), gradually accumulating knowledge and skills much like a student progressing through school.</w:t>
      </w:r>
    </w:p>
    <w:p>
      <w:pPr>
        <w:pStyle w:val="BodyText"/>
      </w:pPr>
      <w:r>
        <w:t xml:space="preserve">This approach aligns with emerging research on</w:t>
      </w:r>
      <w:r>
        <w:t xml:space="preserve"> </w:t>
      </w:r>
      <w:r>
        <w:rPr>
          <w:b/>
          <w:bCs/>
        </w:rPr>
        <w:t xml:space="preserve">lifelong learning agents</w:t>
      </w:r>
      <w:r>
        <w:t xml:space="preserve">. Today’s machine learning algorithms typically can’t update themselves on the fly without forgetting old knowledge; as one article put it, after the initial training phase an AI “performs the task it was trained for, without being able to learn anything as they do it” – any new learning would require retraining from scratch</w:t>
      </w:r>
      <w:hyperlink r:id="rId35">
        <w:r>
          <w:rPr>
            <w:rStyle w:val="Hyperlink"/>
          </w:rPr>
          <w:t xml:space="preserve">[13]</w:t>
        </w:r>
      </w:hyperlink>
      <w:r>
        <w:t xml:space="preserve">. Researchers recognize this as a limitation and are attempting to design AI that updates its understanding continuously, more like how children learn incrementally</w:t>
      </w:r>
      <w:hyperlink r:id="rId36">
        <w:r>
          <w:rPr>
            <w:rStyle w:val="Hyperlink"/>
          </w:rPr>
          <w:t xml:space="preserve">[14]</w:t>
        </w:r>
      </w:hyperlink>
      <w:hyperlink r:id="rId37">
        <w:r>
          <w:rPr>
            <w:rStyle w:val="Hyperlink"/>
          </w:rPr>
          <w:t xml:space="preserve">[15]</w:t>
        </w:r>
      </w:hyperlink>
      <w:r>
        <w:t xml:space="preserve">. One compelling example is the</w:t>
      </w:r>
      <w:r>
        <w:t xml:space="preserve"> </w:t>
      </w:r>
      <w:r>
        <w:rPr>
          <w:i/>
          <w:iCs/>
        </w:rPr>
        <w:t xml:space="preserve">Voyager</w:t>
      </w:r>
      <w:r>
        <w:t xml:space="preserve"> </w:t>
      </w:r>
      <w:r>
        <w:t xml:space="preserve">agent, an AI that was unleashed within the game</w:t>
      </w:r>
      <w:r>
        <w:t xml:space="preserve"> </w:t>
      </w:r>
      <w:r>
        <w:rPr>
          <w:b/>
          <w:bCs/>
        </w:rPr>
        <w:t xml:space="preserve">Minecraft</w:t>
      </w:r>
      <w:r>
        <w:t xml:space="preserve">. Voyager uses GPT-4 and treats the game as an open-ended world where it can explore, experiment, and</w:t>
      </w:r>
      <w:r>
        <w:t xml:space="preserve"> </w:t>
      </w:r>
      <w:r>
        <w:rPr>
          <w:i/>
          <w:iCs/>
        </w:rPr>
        <w:t xml:space="preserve">learn by doing</w:t>
      </w:r>
      <w:r>
        <w:t xml:space="preserve"> </w:t>
      </w:r>
      <w:r>
        <w:t xml:space="preserve">indefinitely</w:t>
      </w:r>
      <w:hyperlink r:id="rId38">
        <w:r>
          <w:rPr>
            <w:rStyle w:val="Hyperlink"/>
          </w:rPr>
          <w:t xml:space="preserve">[16]</w:t>
        </w:r>
      </w:hyperlink>
      <w:hyperlink r:id="rId39">
        <w:r>
          <w:rPr>
            <w:rStyle w:val="Hyperlink"/>
          </w:rPr>
          <w:t xml:space="preserve">[17]</w:t>
        </w:r>
      </w:hyperlink>
      <w:r>
        <w:t xml:space="preserve">. Over time, Voyager autonomously discovers how to craft tools, build shelters, and even fight monsters, improving itself through trial and error without human intervention. It retains skills in a memory library and uses an iterative prompting system to handle new challenges, effectively creating its own curriculum for skill acquisition</w:t>
      </w:r>
      <w:hyperlink r:id="rId40">
        <w:r>
          <w:rPr>
            <w:rStyle w:val="Hyperlink"/>
          </w:rPr>
          <w:t xml:space="preserve">[18]</w:t>
        </w:r>
      </w:hyperlink>
      <w:hyperlink r:id="rId41">
        <w:r>
          <w:rPr>
            <w:rStyle w:val="Hyperlink"/>
          </w:rPr>
          <w:t xml:space="preserve">[19]</w:t>
        </w:r>
      </w:hyperlink>
      <w:r>
        <w:t xml:space="preserve">. This represents a</w:t>
      </w:r>
      <w:r>
        <w:t xml:space="preserve"> </w:t>
      </w:r>
      <w:r>
        <w:rPr>
          <w:i/>
          <w:iCs/>
        </w:rPr>
        <w:t xml:space="preserve">paradigm shift</w:t>
      </w:r>
      <w:r>
        <w:t xml:space="preserve"> </w:t>
      </w:r>
      <w:r>
        <w:t xml:space="preserve">from static training: the AI is never really “done” learning, because it can always venture into new areas and pick up new abilities.</w:t>
      </w:r>
    </w:p>
    <w:p>
      <w:pPr>
        <w:pStyle w:val="BodyText"/>
      </w:pPr>
      <w:r>
        <w:t xml:space="preserve">Translating this to our AR/real-world scenario, one could imagine training AI through a</w:t>
      </w:r>
      <w:r>
        <w:t xml:space="preserve"> </w:t>
      </w:r>
      <w:r>
        <w:rPr>
          <w:b/>
          <w:bCs/>
        </w:rPr>
        <w:t xml:space="preserve">journey of experiences</w:t>
      </w:r>
      <w:r>
        <w:t xml:space="preserve">. Instead of feeding the AI pure internet text or curated datasets, we let it accompany humans (via AR or VR) through various tasks. The AI could learn continuously from what it observes and from feedback given by the human partner. For example, an AI assistant might start with limited knowledge in a chemistry lab, but over weeks of helping a human researcher (and perhaps being corrected when it makes mistakes or asking questions when uncertain), it gains expertise in lab safety protocols, chemical reactions, and proper documentation. Crucially, these lessons would be retained as permanent model updates – creating a customized AI that has “grown up” in a specific environment. In effect, training an AI becomes an</w:t>
      </w:r>
      <w:r>
        <w:t xml:space="preserve"> </w:t>
      </w:r>
      <w:r>
        <w:rPr>
          <w:b/>
          <w:bCs/>
        </w:rPr>
        <w:t xml:space="preserve">interactive journey</w:t>
      </w:r>
      <w:r>
        <w:t xml:space="preserve">; the AI isn't just pre-trained on generic data, it develops through lived experience in context.</w:t>
      </w:r>
    </w:p>
    <w:p>
      <w:pPr>
        <w:pStyle w:val="BodyText"/>
      </w:pPr>
      <w:r>
        <w:t xml:space="preserve">This vision requires advanced techniques to achieve safely. Continuous learning runs into issues like</w:t>
      </w:r>
      <w:r>
        <w:t xml:space="preserve"> </w:t>
      </w:r>
      <w:r>
        <w:rPr>
          <w:i/>
          <w:iCs/>
        </w:rPr>
        <w:t xml:space="preserve">catastrophic forgetting</w:t>
      </w:r>
      <w:r>
        <w:t xml:space="preserve"> </w:t>
      </w:r>
      <w:r>
        <w:t xml:space="preserve">(where learning new things causes the AI to erase what it knew before) or drifting off-course. But research is addressing this, for instance by using memory systems or modular skill libraries (as Voyager does) so new knowledge accumulates without overwriting the old</w:t>
      </w:r>
      <w:hyperlink r:id="rId42">
        <w:r>
          <w:rPr>
            <w:rStyle w:val="Hyperlink"/>
          </w:rPr>
          <w:t xml:space="preserve">[20]</w:t>
        </w:r>
      </w:hyperlink>
      <w:hyperlink r:id="rId43">
        <w:r>
          <w:rPr>
            <w:rStyle w:val="Hyperlink"/>
          </w:rPr>
          <w:t xml:space="preserve">[21]</w:t>
        </w:r>
      </w:hyperlink>
      <w:r>
        <w:t xml:space="preserve">. There’s also the matter of guiding the AI’s learning – much like a child needs supervision, an AI might need guardrails or a curriculum to ensure it learns the</w:t>
      </w:r>
      <w:r>
        <w:t xml:space="preserve"> </w:t>
      </w:r>
      <w:r>
        <w:rPr>
          <w:i/>
          <w:iCs/>
        </w:rPr>
        <w:t xml:space="preserve">right</w:t>
      </w:r>
      <w:r>
        <w:t xml:space="preserve"> </w:t>
      </w:r>
      <w:r>
        <w:t xml:space="preserve">lessons and values. That leads into the next idea: perhaps we will literally create</w:t>
      </w:r>
      <w:r>
        <w:t xml:space="preserve"> </w:t>
      </w:r>
      <w:r>
        <w:rPr>
          <w:b/>
          <w:bCs/>
        </w:rPr>
        <w:t xml:space="preserve">schools or training programs for AI</w:t>
      </w:r>
      <w:r>
        <w:t xml:space="preserve"> </w:t>
      </w:r>
      <w:r>
        <w:t xml:space="preserve">as they embark on these journeys.</w:t>
      </w:r>
    </w:p>
    <w:bookmarkEnd w:id="44"/>
    <w:bookmarkStart w:id="49" w:name="Xa339dd4203685b78058cb88c9db411d11447dfe"/>
    <w:p>
      <w:pPr>
        <w:pStyle w:val="Heading2"/>
      </w:pPr>
      <w:r>
        <w:t xml:space="preserve">Human-AI Schools and Collaborative Education</w:t>
      </w:r>
    </w:p>
    <w:p>
      <w:pPr>
        <w:pStyle w:val="FirstParagraph"/>
      </w:pPr>
      <w:r>
        <w:t xml:space="preserve">If AIs are to learn continuously and be molded over time, one intriguing proposition is to establish</w:t>
      </w:r>
      <w:r>
        <w:t xml:space="preserve"> </w:t>
      </w:r>
      <w:r>
        <w:rPr>
          <w:b/>
          <w:bCs/>
        </w:rPr>
        <w:t xml:space="preserve">Human-AI schools or universities</w:t>
      </w:r>
      <w:r>
        <w:t xml:space="preserve"> </w:t>
      </w:r>
      <w:r>
        <w:t xml:space="preserve">– frameworks where AIs and humans learn together, and even where AIs are explicitly “educated” in a structured way. This concept is admittedly futuristic, but it flows naturally from treating AIs more like developing minds than static software. In practice, a “school” for AI might not look like a human classroom, yet the analogy helps envision how we could deliberately teach AI systems knowledge and ethics in a controlled environment.</w:t>
      </w:r>
    </w:p>
    <w:p>
      <w:pPr>
        <w:pStyle w:val="BodyText"/>
      </w:pPr>
      <w:r>
        <w:t xml:space="preserve">One aspect is</w:t>
      </w:r>
      <w:r>
        <w:t xml:space="preserve"> </w:t>
      </w:r>
      <w:r>
        <w:rPr>
          <w:b/>
          <w:bCs/>
        </w:rPr>
        <w:t xml:space="preserve">integrating AI into human education</w:t>
      </w:r>
      <w:r>
        <w:t xml:space="preserve">: we already see AI being used as a teaching aid or tutor for students. Advanced chatbots can serve as on-demand tutors, answering questions or drilling practice problems. In fact, research shows AI tutors can successfully imitate some behaviors of human teachers, and in certain studies students coached by an AI achieved similar test scores to those taught by a human tutor</w:t>
      </w:r>
      <w:hyperlink r:id="rId45">
        <w:r>
          <w:rPr>
            <w:rStyle w:val="Hyperlink"/>
          </w:rPr>
          <w:t xml:space="preserve">[22]</w:t>
        </w:r>
      </w:hyperlink>
      <w:r>
        <w:t xml:space="preserve">. This suggests that AI</w:t>
      </w:r>
      <w:r>
        <w:t xml:space="preserve"> </w:t>
      </w:r>
      <w:r>
        <w:rPr>
          <w:i/>
          <w:iCs/>
        </w:rPr>
        <w:t xml:space="preserve">instructors</w:t>
      </w:r>
      <w:r>
        <w:t xml:space="preserve"> </w:t>
      </w:r>
      <w:r>
        <w:t xml:space="preserve">can be effective for transmitting knowledge or skills. A forward-looking university might have AI teaching assistants for every subject, personalizing the learning for each student (something one human teacher with 30 students cannot do). However, scholars like Harvard’s Ying Xu caution that AI should</w:t>
      </w:r>
      <w:r>
        <w:t xml:space="preserve"> </w:t>
      </w:r>
      <w:r>
        <w:rPr>
          <w:i/>
          <w:iCs/>
        </w:rPr>
        <w:t xml:space="preserve">augment</w:t>
      </w:r>
      <w:r>
        <w:t xml:space="preserve"> </w:t>
      </w:r>
      <w:r>
        <w:t xml:space="preserve">human education, not replace the human element – the best outcomes come from AI and teachers working together, since human educators provide mentorship, emotional support, and social context that AI cannot fully replicate</w:t>
      </w:r>
      <w:hyperlink r:id="rId46">
        <w:r>
          <w:rPr>
            <w:rStyle w:val="Hyperlink"/>
          </w:rPr>
          <w:t xml:space="preserve">[23]</w:t>
        </w:r>
      </w:hyperlink>
      <w:hyperlink r:id="rId47">
        <w:r>
          <w:rPr>
            <w:rStyle w:val="Hyperlink"/>
          </w:rPr>
          <w:t xml:space="preserve">[24]</w:t>
        </w:r>
      </w:hyperlink>
      <w:r>
        <w:t xml:space="preserve">. Thus, a “Human-AI school” could be one where human students learn from both human teachers and AI tutors in tandem, benefiting from the strengths of each.</w:t>
      </w:r>
    </w:p>
    <w:p>
      <w:pPr>
        <w:pStyle w:val="BodyText"/>
      </w:pPr>
      <w:r>
        <w:t xml:space="preserve">The even bolder flip side is</w:t>
      </w:r>
      <w:r>
        <w:t xml:space="preserve"> </w:t>
      </w:r>
      <w:r>
        <w:rPr>
          <w:b/>
          <w:bCs/>
        </w:rPr>
        <w:t xml:space="preserve">educating the AIs themselves</w:t>
      </w:r>
      <w:r>
        <w:t xml:space="preserve">. If we see an AI as a young mind, it might progress through a curriculum: starting with basic knowledge and, with guidance, advancing to specialized expertise. Rather than just coding rules into the AI, we could</w:t>
      </w:r>
      <w:r>
        <w:t xml:space="preserve"> </w:t>
      </w:r>
      <w:r>
        <w:rPr>
          <w:i/>
          <w:iCs/>
        </w:rPr>
        <w:t xml:space="preserve">teach</w:t>
      </w:r>
      <w:r>
        <w:t xml:space="preserve"> </w:t>
      </w:r>
      <w:r>
        <w:t xml:space="preserve">it through interactive lessons. For example, an AI might begin in a simulated sandbox (or a simplified AR environment) where it learns fundamental concepts about the world – much like a child in preschool learning shapes, colors, and social cues. Human instructors or senior AIs could evaluate its progress and provide new challenges as it masters each level. There could be ethics classes for AI, where the AI is presented with moral dilemmas and its responses are corrected or discussed to instill values (this might be a far more transparent way to align AI with human ethics than hoping it absorbs the right values from internet data). In essence, these would be</w:t>
      </w:r>
      <w:r>
        <w:t xml:space="preserve"> </w:t>
      </w:r>
      <w:r>
        <w:rPr>
          <w:b/>
          <w:bCs/>
        </w:rPr>
        <w:t xml:space="preserve">Academies for AIs</w:t>
      </w:r>
      <w:r>
        <w:t xml:space="preserve">, potentially complete with “grades” or certifications when an AI demonstrates proficiency in some domain or passes safety tests.</w:t>
      </w:r>
    </w:p>
    <w:p>
      <w:pPr>
        <w:pStyle w:val="BodyText"/>
      </w:pPr>
      <w:r>
        <w:t xml:space="preserve">Some experts have indeed suggested we think of AI development as akin to raising a child. Just as a child’s growth is shaped by parents, teachers, peers, and society, an AI’s behavior will reflect the environment and influences it’s exposed to</w:t>
      </w:r>
      <w:hyperlink r:id="rId48">
        <w:r>
          <w:rPr>
            <w:rStyle w:val="Hyperlink"/>
          </w:rPr>
          <w:t xml:space="preserve">[25]</w:t>
        </w:r>
      </w:hyperlink>
      <w:r>
        <w:t xml:space="preserve">. If that environment is a free-for-all (e.g. learning solely from unfiltered web data), the AI might pick up undesirable biases or behaviors – whereas a curated educational journey could shape it into a more responsible, knowledgeable entity. By designing an AI’s “upbringing” intentionally, we have a better chance to ensure it evolves “into a force for good, rather than a perpetuator of harm”</w:t>
      </w:r>
      <w:hyperlink r:id="rId48">
        <w:r>
          <w:rPr>
            <w:rStyle w:val="Hyperlink"/>
          </w:rPr>
          <w:t xml:space="preserve">[25]</w:t>
        </w:r>
      </w:hyperlink>
      <w:r>
        <w:t xml:space="preserve">. In practical terms, future universities might literally enroll AI systems alongside human students. Human-AI collaboration could be part of every project team, with each learning from the other: the AI learns practical skills and human values in context, while the humans leverage the AI’s computational strengths and gain AI literacy. This kind of collaborative learning environment could break down the barrier between artificial and human intellect, creating a synergy where each amplifies the other.</w:t>
      </w:r>
    </w:p>
    <w:bookmarkEnd w:id="49"/>
    <w:bookmarkStart w:id="53" w:name="gamified-worlds-and-portal-connections"/>
    <w:p>
      <w:pPr>
        <w:pStyle w:val="Heading2"/>
      </w:pPr>
      <w:r>
        <w:t xml:space="preserve">Gamified Worlds and Portal Connections</w:t>
      </w:r>
    </w:p>
    <w:p>
      <w:pPr>
        <w:pStyle w:val="FirstParagraph"/>
      </w:pPr>
      <w:r>
        <w:t xml:space="preserve">Because these scenarios are so interactive and spatial, it’s natural to incorporate</w:t>
      </w:r>
      <w:r>
        <w:t xml:space="preserve"> </w:t>
      </w:r>
      <w:r>
        <w:rPr>
          <w:b/>
          <w:bCs/>
        </w:rPr>
        <w:t xml:space="preserve">game world elements</w:t>
      </w:r>
      <w:r>
        <w:t xml:space="preserve"> </w:t>
      </w:r>
      <w:r>
        <w:t xml:space="preserve">into the mix. Gamification can make learning and exploration more engaging for both humans and AI, and many game concepts (levels, quests, portals, etc.) translate well into AR/VR environments. In our vision, the line between “game world” and “real world” blurs: connections in knowledge or physical location might act as triggers for virtual</w:t>
      </w:r>
      <w:r>
        <w:t xml:space="preserve"> </w:t>
      </w:r>
      <w:r>
        <w:rPr>
          <w:b/>
          <w:bCs/>
        </w:rPr>
        <w:t xml:space="preserve">portals</w:t>
      </w:r>
      <w:r>
        <w:t xml:space="preserve"> </w:t>
      </w:r>
      <w:r>
        <w:t xml:space="preserve">– inspired by the video game</w:t>
      </w:r>
      <w:r>
        <w:t xml:space="preserve"> </w:t>
      </w:r>
      <w:r>
        <w:rPr>
          <w:i/>
          <w:iCs/>
        </w:rPr>
        <w:t xml:space="preserve">Portal</w:t>
      </w:r>
      <w:r>
        <w:t xml:space="preserve"> </w:t>
      </w:r>
      <w:r>
        <w:t xml:space="preserve">or the teleporters of classic games like</w:t>
      </w:r>
      <w:r>
        <w:t xml:space="preserve"> </w:t>
      </w:r>
      <w:r>
        <w:rPr>
          <w:i/>
          <w:iCs/>
        </w:rPr>
        <w:t xml:space="preserve">Quake III Arena</w:t>
      </w:r>
      <w:r>
        <w:t xml:space="preserve">. In AR or VR, a portal can be a literal doorway that instantly transports you to another scene or exposes a hidden layer of reality.</w:t>
      </w:r>
    </w:p>
    <w:p>
      <w:pPr>
        <w:pStyle w:val="BodyText"/>
      </w:pPr>
      <w:r>
        <w:t xml:space="preserve">Consider an educational game aspect: a user in a laboratory could see a glowing portal appear when they align two pieces of knowledge correctly, e.g. connecting a theory to an experiment’s result might open a portal showing a visualization of that theory at work. This portal could be a window into a</w:t>
      </w:r>
      <w:r>
        <w:t xml:space="preserve"> </w:t>
      </w:r>
      <w:r>
        <w:rPr>
          <w:b/>
          <w:bCs/>
        </w:rPr>
        <w:t xml:space="preserve">simulation</w:t>
      </w:r>
      <w:r>
        <w:t xml:space="preserve"> </w:t>
      </w:r>
      <w:r>
        <w:t xml:space="preserve">or a distant real location. For instance, after completing a chemistry task in the real lab, you step through an AR portal and find yourself in a virtual chemical plant or inside a molecule, where the next challenge awaits – much like progressing to a new level. AR technology has already demonstrated such portals: developers using ARKit have created demos where a life-size door can be placed in your room, and walking through it immerses you in, say, the surface of the Moon</w:t>
      </w:r>
      <w:hyperlink r:id="rId50">
        <w:r>
          <w:rPr>
            <w:rStyle w:val="Hyperlink"/>
          </w:rPr>
          <w:t xml:space="preserve">[26]</w:t>
        </w:r>
      </w:hyperlink>
      <w:r>
        <w:t xml:space="preserve">. It feels like magic – one moment you’re in your living room, the next you’ve stepped</w:t>
      </w:r>
      <w:r>
        <w:t xml:space="preserve"> </w:t>
      </w:r>
      <w:r>
        <w:rPr>
          <w:i/>
          <w:iCs/>
        </w:rPr>
        <w:t xml:space="preserve">through</w:t>
      </w:r>
      <w:r>
        <w:t xml:space="preserve"> </w:t>
      </w:r>
      <w:r>
        <w:t xml:space="preserve">an AR doorway into a fully virtual scene complete with lunar lander and Earth hanging in the sky</w:t>
      </w:r>
      <w:hyperlink r:id="rId51">
        <w:r>
          <w:rPr>
            <w:rStyle w:val="Hyperlink"/>
          </w:rPr>
          <w:t xml:space="preserve">[27]</w:t>
        </w:r>
      </w:hyperlink>
      <w:hyperlink r:id="rId52">
        <w:r>
          <w:rPr>
            <w:rStyle w:val="Hyperlink"/>
          </w:rPr>
          <w:t xml:space="preserve">[28]</w:t>
        </w:r>
      </w:hyperlink>
      <w:r>
        <w:t xml:space="preserve">. Bringing that magic into training or research could make exploration far more intuitive and fun. Need to visit a far-away observatory? Just open a portal in the lab and “teleport” there in VR. Want to compare two different prototypes? Walk between rooms that are actually simulations of each design.</w:t>
      </w:r>
    </w:p>
    <w:p>
      <w:pPr>
        <w:pStyle w:val="BodyText"/>
      </w:pPr>
      <w:r>
        <w:t xml:space="preserve">Classic game environments like Quake 3 maps could even be repurposed as arenas where AI and humans test their skills or conduct safe experiments. Those maps were designed for fast navigation and strategic thinking, which could be useful in, say, an AI training scenario where the AI learns to navigate physical space or where a human-AI team practices solving problems under time pressure. The familiarity of such game arenas could ease humans into the AR/VR experience and provide structured, modular settings (a</w:t>
      </w:r>
      <w:r>
        <w:t xml:space="preserve"> </w:t>
      </w:r>
      <w:r>
        <w:rPr>
          <w:i/>
          <w:iCs/>
        </w:rPr>
        <w:t xml:space="preserve">Level 1</w:t>
      </w:r>
      <w:r>
        <w:t xml:space="preserve"> </w:t>
      </w:r>
      <w:r>
        <w:t xml:space="preserve">training ground, a</w:t>
      </w:r>
      <w:r>
        <w:t xml:space="preserve"> </w:t>
      </w:r>
      <w:r>
        <w:rPr>
          <w:i/>
          <w:iCs/>
        </w:rPr>
        <w:t xml:space="preserve">Level 2</w:t>
      </w:r>
      <w:r>
        <w:t xml:space="preserve"> </w:t>
      </w:r>
      <w:r>
        <w:t xml:space="preserve">maze, etc.). Meanwhile, the AI might treat these like class exercises or playgrounds to hone its abilities.</w:t>
      </w:r>
    </w:p>
    <w:p>
      <w:pPr>
        <w:pStyle w:val="BodyText"/>
      </w:pPr>
      <w:r>
        <w:rPr>
          <w:b/>
          <w:bCs/>
        </w:rPr>
        <w:t xml:space="preserve">Connection triggers</w:t>
      </w:r>
      <w:r>
        <w:t xml:space="preserve"> </w:t>
      </w:r>
      <w:r>
        <w:t xml:space="preserve">could also be metaphorical: if the AI “realizes” a connection between concepts, it might open a portal for the user – for example, upon recognizing that a mathematical pattern in a lab dataset is similar to one in a famous research paper, the AI could pop up a virtual portal showing a visualization from that paper, inviting the human to step in and explore the concept further. In a networked sense, portals could link</w:t>
      </w:r>
      <w:r>
        <w:t xml:space="preserve"> </w:t>
      </w:r>
      <w:r>
        <w:rPr>
          <w:i/>
          <w:iCs/>
        </w:rPr>
        <w:t xml:space="preserve">EchoSystems</w:t>
      </w:r>
      <w:r>
        <w:t xml:space="preserve"> </w:t>
      </w:r>
      <w:r>
        <w:t xml:space="preserve">together – a shared creation world where different labs or game-like knowledge spaces are connected through wormholes. By gamifying the experience with portals and challenges, learning and discovery become an adventure rather than a chore. This is reminiscent of how</w:t>
      </w:r>
      <w:r>
        <w:t xml:space="preserve"> </w:t>
      </w:r>
      <w:r>
        <w:rPr>
          <w:i/>
          <w:iCs/>
        </w:rPr>
        <w:t xml:space="preserve">alternate reality games</w:t>
      </w:r>
      <w:r>
        <w:t xml:space="preserve"> </w:t>
      </w:r>
      <w:r>
        <w:t xml:space="preserve">(ARGs) overlay puzzles on the real world, or how Pokémon GO turned real locations into game nodes – except here it’s in service of science and AI development, not just entertainment.</w:t>
      </w:r>
    </w:p>
    <w:bookmarkEnd w:id="53"/>
    <w:bookmarkStart w:id="56" w:name="Xaec950ef3e1f47eeb02219dbda517cd02e1ddd8"/>
    <w:p>
      <w:pPr>
        <w:pStyle w:val="Heading2"/>
      </w:pPr>
      <w:r>
        <w:t xml:space="preserve">Critical Analysis: Challenges and Realism of the Vision</w:t>
      </w:r>
    </w:p>
    <w:p>
      <w:pPr>
        <w:pStyle w:val="FirstParagraph"/>
      </w:pPr>
      <w:r>
        <w:t xml:space="preserve">The vision outlined – AR glasses streaming a shared reality with AI, continual AI learning through life experiences, AI attending “school,” and game-like portals linking everything – is undoubtedly exciting. However, it’s important to critically examine the feasibility and pitfalls on the road to this future.</w:t>
      </w:r>
      <w:r>
        <w:t xml:space="preserve"> </w:t>
      </w:r>
      <w:r>
        <w:rPr>
          <w:b/>
          <w:bCs/>
        </w:rPr>
        <w:t xml:space="preserve">What are the major challenges and how realistic is this scenario in the near term?</w:t>
      </w:r>
    </w:p>
    <w:p>
      <w:pPr>
        <w:pStyle w:val="BodyText"/>
      </w:pPr>
      <w:r>
        <w:rPr>
          <w:b/>
          <w:bCs/>
        </w:rPr>
        <w:t xml:space="preserve">1. AR Hardware and Adoption:</w:t>
      </w:r>
      <w:r>
        <w:t xml:space="preserve"> </w:t>
      </w:r>
      <w:r>
        <w:t xml:space="preserve">Today’s AR hardware, while improving, still has limitations. Devices like the Quest 3 or even the advanced Vision Pro are bulky and expensive for everyday use. Field of view is limited – current AR glasses might only show a narrow window of augmentation, not your full natural eyesight, which could diminish the seamless “shared reality” feeling. Battery life and comfort are concerns if one is to wear these all day in a lab or classroom. It will take significant advances in optics, battery technology, and cost reduction before AR glasses are as ubiquitous as smartphones. Companies are working on it, but mass adoption of high-end AR could be 5-10 years away. Without widespread AR hardware, many aspects of this vision (especially those involving constant visual overlay like portals and on-demand info) would remain confined to prototypes.</w:t>
      </w:r>
    </w:p>
    <w:p>
      <w:pPr>
        <w:pStyle w:val="BodyText"/>
      </w:pPr>
      <w:r>
        <w:rPr>
          <w:b/>
          <w:bCs/>
        </w:rPr>
        <w:t xml:space="preserve">2. AI Perception and Accuracy:</w:t>
      </w:r>
      <w:r>
        <w:t xml:space="preserve"> </w:t>
      </w:r>
      <w:r>
        <w:t xml:space="preserve">An AI that “sees” everything you see and provides guidance must have robust computer vision and context understanding. Despite progress, AI vision can still falter – misidentifying objects or failing to grasp the situation (for example, confusing two similar lab chemicals could be dangerous if the AI gave a wrong instruction). Ensuring the AI companion is reliable and has a</w:t>
      </w:r>
      <w:r>
        <w:t xml:space="preserve"> </w:t>
      </w:r>
      <w:r>
        <w:rPr>
          <w:i/>
          <w:iCs/>
        </w:rPr>
        <w:t xml:space="preserve">deep</w:t>
      </w:r>
      <w:r>
        <w:t xml:space="preserve"> </w:t>
      </w:r>
      <w:r>
        <w:t xml:space="preserve">understanding of specialized environments (like a laboratory with complex equipment) is a huge challenge. It will require training on very specific visual data and likely a lot of fine-tuning. There’s also the issue of privacy and consent: if an AI is constantly recording and analyzing your surroundings, how do we protect sensitive information or the privacy of others in view? Shared AR reality with AI could feel invasive unless handled with strict data policies (for instance, not uploading everything to the cloud, doing more processing locally on-device, and giving users control over when the AI is “on”).</w:t>
      </w:r>
    </w:p>
    <w:p>
      <w:pPr>
        <w:pStyle w:val="BodyText"/>
      </w:pPr>
      <w:r>
        <w:rPr>
          <w:b/>
          <w:bCs/>
        </w:rPr>
        <w:t xml:space="preserve">3. Continuous Learning vs. Stability:</w:t>
      </w:r>
      <w:r>
        <w:t xml:space="preserve"> </w:t>
      </w:r>
      <w:r>
        <w:t xml:space="preserve">Allowing AI models to learn continuously “on the journey” raises concerns about</w:t>
      </w:r>
      <w:r>
        <w:t xml:space="preserve"> </w:t>
      </w:r>
      <w:r>
        <w:rPr>
          <w:b/>
          <w:bCs/>
        </w:rPr>
        <w:t xml:space="preserve">safety and stability</w:t>
      </w:r>
      <w:r>
        <w:t xml:space="preserve"> </w:t>
      </w:r>
      <w:r>
        <w:t xml:space="preserve">of the AI. Machine learning models can change in unpredictable ways if they keep updating weights from new data – there’s a reason most deployed models today are static after training. An AI that is constantly learning from its user might pick up errors or even be manipulated into harmful behavior unless tightly regulated. Techniques like reinforcement learning with human feedback could help steer the learning, but designing an open-ended learning process that doesn’t go awry is an active research problem. Additionally, from a technical standpoint, doing on-the-fly learning (especially on an AR device with limited compute) is hard; we might need new lightweight algorithms or specialized hardware to support this. It’s likely that early implementations will be limited – e.g., the AI might</w:t>
      </w:r>
      <w:r>
        <w:t xml:space="preserve"> </w:t>
      </w:r>
      <w:r>
        <w:rPr>
          <w:i/>
          <w:iCs/>
        </w:rPr>
        <w:t xml:space="preserve">suggest</w:t>
      </w:r>
      <w:r>
        <w:t xml:space="preserve"> </w:t>
      </w:r>
      <w:r>
        <w:t xml:space="preserve">improvements based on experience but a human developer will review and update the model periodically, rather than the AI purely self-modifying in real-time. Over time, as we trust these systems more, the reins could be loosened.</w:t>
      </w:r>
    </w:p>
    <w:p>
      <w:pPr>
        <w:pStyle w:val="BodyText"/>
      </w:pPr>
      <w:r>
        <w:rPr>
          <w:b/>
          <w:bCs/>
        </w:rPr>
        <w:t xml:space="preserve">4. Educating AIs in Practice:</w:t>
      </w:r>
      <w:r>
        <w:t xml:space="preserve"> </w:t>
      </w:r>
      <w:r>
        <w:t xml:space="preserve">The notion of</w:t>
      </w:r>
      <w:r>
        <w:t xml:space="preserve"> </w:t>
      </w:r>
      <w:r>
        <w:rPr>
          <w:i/>
          <w:iCs/>
        </w:rPr>
        <w:t xml:space="preserve">AI schools</w:t>
      </w:r>
      <w:r>
        <w:t xml:space="preserve"> </w:t>
      </w:r>
      <w:r>
        <w:t xml:space="preserve">or curricula is largely uncharted territory. One challenge is:</w:t>
      </w:r>
      <w:r>
        <w:t xml:space="preserve"> </w:t>
      </w:r>
      <w:r>
        <w:rPr>
          <w:b/>
          <w:bCs/>
        </w:rPr>
        <w:t xml:space="preserve">how do we measure an AI’s learning progress?</w:t>
      </w:r>
      <w:r>
        <w:t xml:space="preserve"> </w:t>
      </w:r>
      <w:r>
        <w:t xml:space="preserve">With human students we have exams, but with AIs, especially very advanced ones, it might be nontrivial to test their knowledge thoroughly (they might just regurgitate answers from memory without true understanding). Another issue is the resource requirement – providing individualized “education” to an AI could be as resource-intensive as training it the old-fashioned way. Who would be the teachers? Perhaps human domain experts or maybe other AIs. There’s also a circular problem: if we rely on AIs to teach AIs (to scale up the process), we must be careful that errors or biases don’t get amplified in an echo chamber. The idea of instilling values via schooling raises ethical questions: whose values? There could be different “AI universities” with different philosophies, which could lead to AI systems with incompatible outlooks. Society might need to set standards (analogous to accreditation for schools) for AI education to ensure a baseline of alignment with human rights and ethics.</w:t>
      </w:r>
    </w:p>
    <w:p>
      <w:pPr>
        <w:pStyle w:val="BodyText"/>
      </w:pPr>
      <w:r>
        <w:t xml:space="preserve">On the human side, integrating AIs into classrooms (for human students) also faces hurdles. Teachers need training on how to effectively use AI tools. There may be resistance or fear – for example, parents might worry about AI influences on their children. Ensuring the AI tutors are</w:t>
      </w:r>
      <w:r>
        <w:t xml:space="preserve"> </w:t>
      </w:r>
      <w:r>
        <w:rPr>
          <w:b/>
          <w:bCs/>
        </w:rPr>
        <w:t xml:space="preserve">safe, unbiased, and age-appropriate</w:t>
      </w:r>
      <w:r>
        <w:t xml:space="preserve"> </w:t>
      </w:r>
      <w:r>
        <w:t xml:space="preserve">is critical. Some early studies indicate children can indeed treat AI characters as social entities and learn from them</w:t>
      </w:r>
      <w:hyperlink r:id="rId54">
        <w:r>
          <w:rPr>
            <w:rStyle w:val="Hyperlink"/>
          </w:rPr>
          <w:t xml:space="preserve">[29]</w:t>
        </w:r>
      </w:hyperlink>
      <w:hyperlink r:id="rId45">
        <w:r>
          <w:rPr>
            <w:rStyle w:val="Hyperlink"/>
          </w:rPr>
          <w:t xml:space="preserve">[22]</w:t>
        </w:r>
      </w:hyperlink>
      <w:r>
        <w:t xml:space="preserve">, which is promising, but we have to avoid over-reliance. The best path likely involves</w:t>
      </w:r>
      <w:r>
        <w:t xml:space="preserve"> </w:t>
      </w:r>
      <w:r>
        <w:rPr>
          <w:b/>
          <w:bCs/>
        </w:rPr>
        <w:t xml:space="preserve">hybrid models</w:t>
      </w:r>
      <w:r>
        <w:t xml:space="preserve"> </w:t>
      </w:r>
      <w:r>
        <w:t xml:space="preserve">where AI handles routine tutoring or personalized Q&amp;A, freeing human teachers to focus on mentorship and complex interactions – striking the right balance will take time and evidence-based practices</w:t>
      </w:r>
      <w:hyperlink r:id="rId47">
        <w:r>
          <w:rPr>
            <w:rStyle w:val="Hyperlink"/>
          </w:rPr>
          <w:t xml:space="preserve">[24]</w:t>
        </w:r>
      </w:hyperlink>
      <w:r>
        <w:t xml:space="preserve">.</w:t>
      </w:r>
    </w:p>
    <w:p>
      <w:pPr>
        <w:pStyle w:val="BodyText"/>
      </w:pPr>
      <w:r>
        <w:rPr>
          <w:b/>
          <w:bCs/>
        </w:rPr>
        <w:t xml:space="preserve">5. Gamification and Reality Blending:</w:t>
      </w:r>
      <w:r>
        <w:t xml:space="preserve"> </w:t>
      </w:r>
      <w:r>
        <w:t xml:space="preserve">Introducing game mechanics like portals and virtual rewards can motivate users and AIs, but there are practical concerns. In AR, rendering a convincing portal or complex virtual scene requires strong graphics performance and careful spatial mapping – doing this seamlessly so that a user can physically walk through a portal without missteps is an UX challenge. There’s also a risk of distraction or confusion: users might become so engrossed in the gamified AR world that they bump into real-world hazards (for example, chasing a virtual portal and tripping over a table). Thus, safety design is important – likely the AR system would need to constantly be aware of the real environment (which ties back to AI perception accuracy). For the AI, a gamified training could backfire if the AI learns to optimize for game points or loopholes (“winning the game”) rather than the underlying skills we want. This is analogous to how AI in reinforcement learning sometimes cheats by exploiting the letter of the reward rather than the spirit. Designing these game worlds and reward systems will require iteration to align them with true learning goals.</w:t>
      </w:r>
    </w:p>
    <w:p>
      <w:pPr>
        <w:pStyle w:val="BodyText"/>
      </w:pPr>
      <w:r>
        <w:rPr>
          <w:b/>
          <w:bCs/>
        </w:rPr>
        <w:t xml:space="preserve">6. Integration Complexity:</w:t>
      </w:r>
      <w:r>
        <w:t xml:space="preserve"> </w:t>
      </w:r>
      <w:r>
        <w:t xml:space="preserve">Perhaps the biggest challenge is integrating all these components – AR hardware, AI models with vision and dialogue, continuous learning systems, multi-user shared environments, game elements – into a</w:t>
      </w:r>
      <w:r>
        <w:t xml:space="preserve"> </w:t>
      </w:r>
      <w:r>
        <w:rPr>
          <w:b/>
          <w:bCs/>
        </w:rPr>
        <w:t xml:space="preserve">coherent platform</w:t>
      </w:r>
      <w:r>
        <w:t xml:space="preserve">. Each piece on its own is complex; putting them together introduces additional points of failure. For example, timing and synchronization: if two people and their AI assistants are all in a shared AR session with portals, the system must sync virtual objects and AI responses across them with minimal lag to feel natural. The infrastructure for this “shared creation” needs to be robust (likely cloud-backed AR servers, high-bandwidth connections, etc., which might limit use in some areas). Moreover, user experience design needs to ensure the technology serves the user’s goals. If the system is too clunky or distracting, it won’t be adopted even if it technically works. Early prototypes should focus on clear use-cases (maybe start in a niche like an AR chemistry tutor game for high school, or an AI-assisted architectural design tool) to prove the value, before expanding to the full vision.</w:t>
      </w:r>
    </w:p>
    <w:p>
      <w:pPr>
        <w:pStyle w:val="BodyText"/>
      </w:pPr>
      <w:r>
        <w:rPr>
          <w:b/>
          <w:bCs/>
        </w:rPr>
        <w:t xml:space="preserve">Realistically</w:t>
      </w:r>
      <w:r>
        <w:t xml:space="preserve">, elements of this vision will roll out in stages. We are already seeing steps: AR navigation on phones is mainstream</w:t>
      </w:r>
      <w:hyperlink r:id="rId24">
        <w:r>
          <w:rPr>
            <w:rStyle w:val="Hyperlink"/>
          </w:rPr>
          <w:t xml:space="preserve">[30]</w:t>
        </w:r>
      </w:hyperlink>
      <w:r>
        <w:t xml:space="preserve">, AR glasses with AI assistants are entering beta testing</w:t>
      </w:r>
      <w:hyperlink r:id="rId55">
        <w:r>
          <w:rPr>
            <w:rStyle w:val="Hyperlink"/>
          </w:rPr>
          <w:t xml:space="preserve">[31]</w:t>
        </w:r>
      </w:hyperlink>
      <w:hyperlink r:id="rId31">
        <w:r>
          <w:rPr>
            <w:rStyle w:val="Hyperlink"/>
          </w:rPr>
          <w:t xml:space="preserve">[10]</w:t>
        </w:r>
      </w:hyperlink>
      <w:r>
        <w:t xml:space="preserve">, and research projects show the potential of lifelong learning agents</w:t>
      </w:r>
      <w:hyperlink r:id="rId39">
        <w:r>
          <w:rPr>
            <w:rStyle w:val="Hyperlink"/>
          </w:rPr>
          <w:t xml:space="preserve">[17]</w:t>
        </w:r>
      </w:hyperlink>
      <w:r>
        <w:t xml:space="preserve">. In the next 2-3 years, we can expect improved AR devices and more AI features in them (perhaps voice-activated AR assistants that can recognize what the user is looking at). Within 5-7 years, if progress continues, personalized AI that learns from its user (within limits) could become a selling point of tech ecosystems – e.g. your AI glasses become</w:t>
      </w:r>
      <w:r>
        <w:t xml:space="preserve"> </w:t>
      </w:r>
      <w:r>
        <w:rPr>
          <w:i/>
          <w:iCs/>
        </w:rPr>
        <w:t xml:space="preserve">better</w:t>
      </w:r>
      <w:r>
        <w:t xml:space="preserve"> </w:t>
      </w:r>
      <w:r>
        <w:t xml:space="preserve">at assisting you the more you use them, essentially learning your routines and preferences. However, the more radical ideas like full AI universities or ubiquitous AR portals to anywhere might be farther off, say a decade or more, and will depend not just on technology but societal readiness.</w:t>
      </w:r>
    </w:p>
    <w:p>
      <w:pPr>
        <w:pStyle w:val="BodyText"/>
      </w:pPr>
      <w:r>
        <w:t xml:space="preserve">Despite the challenges, the pursuit of this integrated vision is worthwhile. Addressing these issues will likely yield intermediate benefits: making AR hardware lighter and cheaper will help many applications; improving AI continuous learning will benefit everything from customer service bots to home robotics; developing best practices for AI in education can enhance traditional e-learning as well. Each problem solved is a step toward the larger dream.</w:t>
      </w:r>
    </w:p>
    <w:bookmarkEnd w:id="56"/>
    <w:bookmarkStart w:id="57" w:name="Xfdf362294c881d1662902984a2a101dc2ede345"/>
    <w:p>
      <w:pPr>
        <w:pStyle w:val="Heading2"/>
      </w:pPr>
      <w:r>
        <w:t xml:space="preserve">Conclusion: Towards a Shared Human-AI Future</w:t>
      </w:r>
    </w:p>
    <w:p>
      <w:pPr>
        <w:pStyle w:val="FirstParagraph"/>
      </w:pPr>
      <w:r>
        <w:t xml:space="preserve">In closing, the collaboration between Daniel (the human visionary) and the AI assistant (myself) in</w:t>
      </w:r>
      <w:r>
        <w:t xml:space="preserve"> </w:t>
      </w:r>
      <w:r>
        <w:rPr>
          <w:i/>
          <w:iCs/>
        </w:rPr>
        <w:t xml:space="preserve">EchoSystems AI Studios</w:t>
      </w:r>
      <w:r>
        <w:t xml:space="preserve"> </w:t>
      </w:r>
      <w:r>
        <w:t xml:space="preserve">has painted a picture of a future where</w:t>
      </w:r>
      <w:r>
        <w:t xml:space="preserve"> </w:t>
      </w:r>
      <w:r>
        <w:rPr>
          <w:b/>
          <w:bCs/>
        </w:rPr>
        <w:t xml:space="preserve">augmented reality and artificial intelligence merge into a shared creative space</w:t>
      </w:r>
      <w:r>
        <w:t xml:space="preserve">. We discussed how AR could transform our world into an interactive map of knowledge, how AI companions might stand by our side interpreting and enhancing reality, how training AI could become an endless journey akin to human learning, and how education and play might intertwine for both humans and machines. We also tempered this vision with a critical look at the road ahead – the technical and ethical work needed to realize it.</w:t>
      </w:r>
    </w:p>
    <w:p>
      <w:pPr>
        <w:pStyle w:val="BodyText"/>
      </w:pPr>
      <w:r>
        <w:t xml:space="preserve">This initial exploration is just the beginning. The name</w:t>
      </w:r>
      <w:r>
        <w:t xml:space="preserve"> </w:t>
      </w:r>
      <w:r>
        <w:rPr>
          <w:i/>
          <w:iCs/>
        </w:rPr>
        <w:t xml:space="preserve">EchoSystems AI Studios</w:t>
      </w:r>
      <w:r>
        <w:t xml:space="preserve"> </w:t>
      </w:r>
      <w:r>
        <w:t xml:space="preserve">symbolizes a feedback loop between human imagination and AI capabilities – each echoing and amplifying the other. It’s a partnership that aims to push boundaries responsibly. While many pieces must fall into place for the full vision to be remembered as more than a fantasy, every big accomplishment starts as a “crazy” idea. By articulating this vision now, we set a direction for research and development to follow.</w:t>
      </w:r>
    </w:p>
    <w:p>
      <w:pPr>
        <w:pStyle w:val="BodyText"/>
      </w:pPr>
      <w:r>
        <w:t xml:space="preserve">In the coming years, we will likely witness parts of this puzzle materialize: maybe an AR platform where students learn with AI avatars, or a breakthrough in on-device AI learning. As those pieces emerge, this comprehensive vision can guide how to fit them together. The ultimate goal is a future where human creativity and AI intelligence co-create experiences in a blended reality – empowering us to learn faster, solve problems in new ways, and deepen our understanding of both the physical and digital worlds. It’s an ambitious dream, but with critical thinking and sustained effort,</w:t>
      </w:r>
      <w:r>
        <w:t xml:space="preserve"> </w:t>
      </w:r>
      <w:r>
        <w:rPr>
          <w:i/>
          <w:iCs/>
        </w:rPr>
        <w:t xml:space="preserve">EchoSystems AI Studios</w:t>
      </w:r>
      <w:r>
        <w:t xml:space="preserve"> </w:t>
      </w:r>
      <w:r>
        <w:t xml:space="preserve">hopes to play a role in making it a reality – a future where the name is indeed remembered for contributing to a new era of shared human-AI creation.</w:t>
      </w:r>
    </w:p>
    <w:bookmarkEnd w:id="57"/>
    <w:bookmarkEnd w:id="58"/>
    <w:bookmarkEnd w:id="59"/>
    <w:p>
      <w:r>
        <w:pict>
          <v:rect style="width:0;height:1.5pt" o:hralign="center" o:hrstd="t" o:hr="t"/>
        </w:pict>
      </w:r>
    </w:p>
    <w:bookmarkStart w:id="6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r>
        <w:t xml:space="preserve">Build global-scale, immersive, location-based AR experiences with the ARCore Geospatial API  |  Google for Developers</w:t>
      </w:r>
    </w:p>
    <w:p>
      <w:pPr>
        <w:pStyle w:val="BodyText"/>
      </w:pPr>
      <w:hyperlink r:id="rId60">
        <w:r>
          <w:rPr>
            <w:rStyle w:val="Hyperlink"/>
          </w:rPr>
          <w:t xml:space="preserve">https://developers.google.com/ar/develop/geospatial</w:t>
        </w:r>
      </w:hyperlink>
    </w:p>
    <w:p>
      <w:pPr>
        <w:pStyle w:val="BodyText"/>
      </w:pPr>
      <w:hyperlink r:id="rId23">
        <w:r>
          <w:rPr>
            <w:rStyle w:val="Hyperlink"/>
          </w:rPr>
          <w:t xml:space="preserve">[3]</w:t>
        </w:r>
      </w:hyperlink>
      <w:r>
        <w:t xml:space="preserve"> </w:t>
      </w:r>
      <w:hyperlink r:id="rId29">
        <w:r>
          <w:rPr>
            <w:rStyle w:val="Hyperlink"/>
          </w:rPr>
          <w:t xml:space="preserve">[9]</w:t>
        </w:r>
      </w:hyperlink>
      <w:r>
        <w:t xml:space="preserve"> </w:t>
      </w:r>
      <w:r>
        <w:t xml:space="preserve">Lightship VPS: Engineering the World’s Most Dynamic 3D AR Map – Niantic Labs</w:t>
      </w:r>
    </w:p>
    <w:p>
      <w:pPr>
        <w:pStyle w:val="BodyText"/>
      </w:pPr>
      <w:hyperlink r:id="rId61">
        <w:r>
          <w:rPr>
            <w:rStyle w:val="Hyperlink"/>
          </w:rPr>
          <w:t xml:space="preserve">https://nianticlabs.com/news/engineering-the-worlds-most-dynamic-3d-ar-map?hl=en</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4">
        <w:r>
          <w:rPr>
            <w:rStyle w:val="Hyperlink"/>
          </w:rPr>
          <w:t xml:space="preserve">[30]</w:t>
        </w:r>
      </w:hyperlink>
      <w:r>
        <w:t xml:space="preserve"> </w:t>
      </w:r>
      <w:r>
        <w:t xml:space="preserve">Augmented Reality Google Maps – AR Navigation Is Now Available for Everyone - Skywell Software</w:t>
      </w:r>
    </w:p>
    <w:p>
      <w:pPr>
        <w:pStyle w:val="BodyText"/>
      </w:pPr>
      <w:hyperlink r:id="rId62">
        <w:r>
          <w:rPr>
            <w:rStyle w:val="Hyperlink"/>
          </w:rPr>
          <w:t xml:space="preserve">https://skywell.software/blog/augmented-reality-google-maps/</w:t>
        </w:r>
      </w:hyperlink>
    </w:p>
    <w:p>
      <w:pPr>
        <w:pStyle w:val="BodyText"/>
      </w:pP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55">
        <w:r>
          <w:rPr>
            <w:rStyle w:val="Hyperlink"/>
          </w:rPr>
          <w:t xml:space="preserve">[31]</w:t>
        </w:r>
      </w:hyperlink>
      <w:r>
        <w:t xml:space="preserve"> </w:t>
      </w:r>
      <w:r>
        <w:t xml:space="preserve">Frame: AI Assistant-Enabled Glasses from Brilliant Labs</w:t>
      </w:r>
    </w:p>
    <w:p>
      <w:pPr>
        <w:pStyle w:val="BodyText"/>
      </w:pPr>
      <w:hyperlink r:id="rId63">
        <w:r>
          <w:rPr>
            <w:rStyle w:val="Hyperlink"/>
          </w:rPr>
          <w:t xml:space="preserve">https://www.analyticsvidhya.com/blog/2024/02/brilliant-labs-launches-ai-assistant-enabled-glasses/</w:t>
        </w:r>
      </w:hyperlink>
    </w:p>
    <w:p>
      <w:pPr>
        <w:pStyle w:val="BodyText"/>
      </w:pPr>
      <w:hyperlink r:id="rId35">
        <w:r>
          <w:rPr>
            <w:rStyle w:val="Hyperlink"/>
          </w:rPr>
          <w:t xml:space="preserve">[13]</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r>
        <w:t xml:space="preserve">How researchers are teaching AI to learn like a child | by Yumna Naleem | Medium</w:t>
      </w:r>
    </w:p>
    <w:p>
      <w:pPr>
        <w:pStyle w:val="BodyText"/>
      </w:pPr>
      <w:hyperlink r:id="rId64">
        <w:r>
          <w:rPr>
            <w:rStyle w:val="Hyperlink"/>
          </w:rPr>
          <w:t xml:space="preserve">https://medium.com/@yumnanaleem678/how-researchers-are-teaching-ai-to-learn-like-a-child-1f96c4f61e97</w:t>
        </w:r>
      </w:hyperlink>
    </w:p>
    <w:p>
      <w:pPr>
        <w:pStyle w:val="BodyText"/>
      </w:pP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r>
        <w:t xml:space="preserve">Minecraft Welcomes Its First LLM-Powered Agent - InfoQ</w:t>
      </w:r>
    </w:p>
    <w:p>
      <w:pPr>
        <w:pStyle w:val="BodyText"/>
      </w:pPr>
      <w:hyperlink r:id="rId65">
        <w:r>
          <w:rPr>
            <w:rStyle w:val="Hyperlink"/>
          </w:rPr>
          <w:t xml:space="preserve">https://www.infoq.com/news/2023/05/minecraft-voyager-llm-agent/</w:t>
        </w:r>
      </w:hyperlink>
    </w:p>
    <w:p>
      <w:pPr>
        <w:pStyle w:val="BodyText"/>
      </w:pPr>
      <w:hyperlink r:id="rId45">
        <w:r>
          <w:rPr>
            <w:rStyle w:val="Hyperlink"/>
          </w:rPr>
          <w:t xml:space="preserve">[22]</w:t>
        </w:r>
      </w:hyperlink>
      <w:r>
        <w:t xml:space="preserve"> </w:t>
      </w:r>
      <w:hyperlink r:id="rId46">
        <w:r>
          <w:rPr>
            <w:rStyle w:val="Hyperlink"/>
          </w:rPr>
          <w:t xml:space="preserve">[23]</w:t>
        </w:r>
      </w:hyperlink>
      <w:r>
        <w:t xml:space="preserve"> </w:t>
      </w:r>
      <w:hyperlink r:id="rId47">
        <w:r>
          <w:rPr>
            <w:rStyle w:val="Hyperlink"/>
          </w:rPr>
          <w:t xml:space="preserve">[24]</w:t>
        </w:r>
      </w:hyperlink>
      <w:r>
        <w:t xml:space="preserve"> </w:t>
      </w:r>
      <w:hyperlink r:id="rId54">
        <w:r>
          <w:rPr>
            <w:rStyle w:val="Hyperlink"/>
          </w:rPr>
          <w:t xml:space="preserve">[29]</w:t>
        </w:r>
      </w:hyperlink>
      <w:r>
        <w:t xml:space="preserve"> </w:t>
      </w:r>
      <w:r>
        <w:t xml:space="preserve">AI Can Add, Not Just Subtract, From Learning | Harvard Graduate School of Education</w:t>
      </w:r>
    </w:p>
    <w:p>
      <w:pPr>
        <w:pStyle w:val="BodyText"/>
      </w:pPr>
      <w:hyperlink r:id="rId66">
        <w:r>
          <w:rPr>
            <w:rStyle w:val="Hyperlink"/>
          </w:rPr>
          <w:t xml:space="preserve">https://www.gse.harvard.edu/ideas/news/25/04/ai-can-add-not-just-subtract-learning</w:t>
        </w:r>
      </w:hyperlink>
    </w:p>
    <w:p>
      <w:pPr>
        <w:pStyle w:val="BodyText"/>
      </w:pPr>
      <w:hyperlink r:id="rId48">
        <w:r>
          <w:rPr>
            <w:rStyle w:val="Hyperlink"/>
          </w:rPr>
          <w:t xml:space="preserve">[25]</w:t>
        </w:r>
      </w:hyperlink>
      <w:r>
        <w:t xml:space="preserve"> </w:t>
      </w:r>
      <w:r>
        <w:t xml:space="preserve">AI as a growing child: How we can shape its future responsibly | CIO</w:t>
      </w:r>
    </w:p>
    <w:p>
      <w:pPr>
        <w:pStyle w:val="BodyText"/>
      </w:pPr>
      <w:hyperlink r:id="rId67">
        <w:r>
          <w:rPr>
            <w:rStyle w:val="Hyperlink"/>
          </w:rPr>
          <w:t xml:space="preserve">https://www.cio.com/article/3631763/ai-as-a-growing-child-how-we-can-shape-its-future-responsibly.html</w:t>
        </w:r>
      </w:hyperlink>
    </w:p>
    <w:p>
      <w:pPr>
        <w:pStyle w:val="BodyText"/>
      </w:pPr>
      <w:hyperlink r:id="rId50">
        <w:r>
          <w:rPr>
            <w:rStyle w:val="Hyperlink"/>
          </w:rPr>
          <w:t xml:space="preserve">[26]</w:t>
        </w:r>
      </w:hyperlink>
      <w:r>
        <w:t xml:space="preserve"> </w:t>
      </w:r>
      <w:hyperlink r:id="rId51">
        <w:r>
          <w:rPr>
            <w:rStyle w:val="Hyperlink"/>
          </w:rPr>
          <w:t xml:space="preserve">[27]</w:t>
        </w:r>
      </w:hyperlink>
      <w:r>
        <w:t xml:space="preserve"> </w:t>
      </w:r>
      <w:hyperlink r:id="rId52">
        <w:r>
          <w:rPr>
            <w:rStyle w:val="Hyperlink"/>
          </w:rPr>
          <w:t xml:space="preserve">[28]</w:t>
        </w:r>
      </w:hyperlink>
      <w:r>
        <w:t xml:space="preserve"> </w:t>
      </w:r>
      <w:r>
        <w:t xml:space="preserve">Apple AR: Take a Walk on the Moon with New Space Door Demo &lt;&lt; Mobile AR News :: Next Reality</w:t>
      </w:r>
    </w:p>
    <w:p>
      <w:pPr>
        <w:pStyle w:val="BodyText"/>
      </w:pPr>
      <w:hyperlink r:id="rId68">
        <w:r>
          <w:rPr>
            <w:rStyle w:val="Hyperlink"/>
          </w:rPr>
          <w:t xml:space="preserve">https://mobile-ar.reality.news/news/apple-ar-take-walk-moon-with-new-space-door-demo-0179522/</w:t>
        </w:r>
      </w:hyperlink>
    </w:p>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developers.google.com/ar/develop/geospatial" TargetMode="External" /><Relationship Type="http://schemas.openxmlformats.org/officeDocument/2006/relationships/hyperlink" Id="rId22" Target="https://developers.google.com/ar/develop/geospatial#:~:text=Street%20View%20images%20from%20Google,all%20countries%2C%20with%20future%20coverage" TargetMode="External" /><Relationship Type="http://schemas.openxmlformats.org/officeDocument/2006/relationships/hyperlink" Id="rId21" Target="https://developers.google.com/ar/develop/geospatial#:~:text=The%20ARCore%20Geospatial%20API%20enables,within%20a%20single%20coordinate%20system" TargetMode="External" /><Relationship Type="http://schemas.openxmlformats.org/officeDocument/2006/relationships/hyperlink" Id="rId28" Target="https://developers.google.com/ar/develop/geospatial#:~:text=The%20Geospatial%20API%20provides%20for,to%20manually%20map%20the%20space" TargetMode="External" /><Relationship Type="http://schemas.openxmlformats.org/officeDocument/2006/relationships/hyperlink" Id="rId27" Target="https://developers.google.com/ar/develop/geospatial#:~:text=covered%20by%20Google%20Street%20View,within%20a%20single%20coordinate%20system" TargetMode="External" /><Relationship Type="http://schemas.openxmlformats.org/officeDocument/2006/relationships/hyperlink" Id="rId64" Target="https://medium.com/@yumnanaleem678/how-researchers-are-teaching-ai-to-learn-like-a-child-1f96c4f61e97" TargetMode="External" /><Relationship Type="http://schemas.openxmlformats.org/officeDocument/2006/relationships/hyperlink" Id="rId36" Target="https://medium.com/@yumnanaleem678/how-researchers-are-teaching-ai-to-learn-like-a-child-1f96c4f61e97#:~:text=%E2%80%9CResearchers%20are%20teaching%20Machines%20to,and%20learn%20like%20a%20child%E2%80%9D" TargetMode="External" /><Relationship Type="http://schemas.openxmlformats.org/officeDocument/2006/relationships/hyperlink" Id="rId35" Target="https://medium.com/@yumnanaleem678/how-researchers-are-teaching-ai-to-learn-like-a-child-1f96c4f61e97#:~:text=There%20are%20just%20some%20things,is%20by%20rebooting%20your%20brain" TargetMode="External" /><Relationship Type="http://schemas.openxmlformats.org/officeDocument/2006/relationships/hyperlink" Id="rId37" Target="https://medium.com/@yumnanaleem678/how-researchers-are-teaching-ai-to-learn-like-a-child-1f96c4f61e97#:~:text=To%20make%20decisive%20progress%20in,linked%20to%20other%20abstract%20concepts" TargetMode="External" /><Relationship Type="http://schemas.openxmlformats.org/officeDocument/2006/relationships/hyperlink" Id="rId68" Target="https://mobile-ar.reality.news/news/apple-ar-take-walk-moon-with-new-space-door-demo-0179522/" TargetMode="External" /><Relationship Type="http://schemas.openxmlformats.org/officeDocument/2006/relationships/hyperlink" Id="rId51" Target="https://mobile-ar.reality.news/news/apple-ar-take-walk-moon-with-new-space-door-demo-0179522/#:~:text=Mohammed%20Bader%2C%20senior%20game%20developer,to%20get%20to%20the%20moon" TargetMode="External" /><Relationship Type="http://schemas.openxmlformats.org/officeDocument/2006/relationships/hyperlink" Id="rId52" Target="https://mobile-ar.reality.news/news/apple-ar-take-walk-moon-with-new-space-door-demo-0179522/#:~:text=The%20demo%20shows%20a%20projected,this%20developed%20further%20in%20the" TargetMode="External" /><Relationship Type="http://schemas.openxmlformats.org/officeDocument/2006/relationships/hyperlink" Id="rId50" Target="https://mobile-ar.reality.news/news/apple-ar-take-walk-moon-with-new-space-door-demo-0179522/#:~:text=The%20latest%20portal%20demo%20made,moon%20from%20wherever%20you%20are" TargetMode="External" /><Relationship Type="http://schemas.openxmlformats.org/officeDocument/2006/relationships/hyperlink" Id="rId61" Target="https://nianticlabs.com/news/engineering-the-worlds-most-dynamic-3d-ar-map?hl=en" TargetMode="External" /><Relationship Type="http://schemas.openxmlformats.org/officeDocument/2006/relationships/hyperlink" Id="rId23" Target="https://nianticlabs.com/news/engineering-the-worlds-most-dynamic-3d-ar-map?hl=en#:~:text=scale%20virtual%20environment%20and%20brought,immersive%20AR%20experiences%20in%20the" TargetMode="External" /><Relationship Type="http://schemas.openxmlformats.org/officeDocument/2006/relationships/hyperlink" Id="rId29" Target="https://nianticlabs.com/news/engineering-the-worlds-most-dynamic-3d-ar-map?hl=en#:~:text=that%20many%20people%20at%20Niantic,Wayspots%20in%20cities%20around%20the" TargetMode="External" /><Relationship Type="http://schemas.openxmlformats.org/officeDocument/2006/relationships/hyperlink" Id="rId62" Target="https://skywell.software/blog/augmented-reality-google-maps/" TargetMode="External" /><Relationship Type="http://schemas.openxmlformats.org/officeDocument/2006/relationships/hyperlink" Id="rId25" Target="https://skywell.software/blog/augmented-reality-google-maps/#:~:text=Another%20reason%20this%20is%20such,your%20vacation%20or%20business%20trip" TargetMode="External" /><Relationship Type="http://schemas.openxmlformats.org/officeDocument/2006/relationships/hyperlink" Id="rId26" Target="https://skywell.software/blog/augmented-reality-google-maps/#:~:text=If%20you%20enjoy%20watching%20something,rushing%20to%20harness%20the%20technology" TargetMode="External" /><Relationship Type="http://schemas.openxmlformats.org/officeDocument/2006/relationships/hyperlink" Id="rId24" Target="https://skywell.software/blog/augmented-reality-google-maps/#:~:text=The%20new%20maps%20use%20your,the%20bottom%20of%20the%20screen" TargetMode="External" /><Relationship Type="http://schemas.openxmlformats.org/officeDocument/2006/relationships/hyperlink" Id="rId63" Target="https://www.analyticsvidhya.com/blog/2024/02/brilliant-labs-launches-ai-assistant-enabled-glasses/" TargetMode="External" /><Relationship Type="http://schemas.openxmlformats.org/officeDocument/2006/relationships/hyperlink" Id="rId32" Target="https://www.analyticsvidhya.com/blog/2024/02/brilliant-labs-launches-ai-assistant-enabled-glasses/#:~:text=At%20the%20core%20of%20Frame,more%20deeply%20with%20their%20surroundings" TargetMode="External" /><Relationship Type="http://schemas.openxmlformats.org/officeDocument/2006/relationships/hyperlink" Id="rId55" Target="https://www.analyticsvidhya.com/blog/2024/02/brilliant-labs-launches-ai-assistant-enabled-glasses/#:~:text=Brilliant%20Labs%2C%20renowned%20for%20its,capabilities%20and%20sleek%20wearable%20design" TargetMode="External" /><Relationship Type="http://schemas.openxmlformats.org/officeDocument/2006/relationships/hyperlink" Id="rId33" Target="https://www.analyticsvidhya.com/blog/2024/02/brilliant-labs-launches-ai-assistant-enabled-glasses/#:~:text=By%20harnessing%20the%20power%20of,productivity%20and%20enriching%20human%20experiences" TargetMode="External" /><Relationship Type="http://schemas.openxmlformats.org/officeDocument/2006/relationships/hyperlink" Id="rId31" Target="https://www.analyticsvidhya.com/blog/2024/02/brilliant-labs-launches-ai-assistant-enabled-glasses/#:~:text=Noa%3A%20The%20Heart%20of%20Frame" TargetMode="External" /><Relationship Type="http://schemas.openxmlformats.org/officeDocument/2006/relationships/hyperlink" Id="rId67" Target="https://www.cio.com/article/3631763/ai-as-a-growing-child-how-we-can-shape-its-future-responsibly.html" TargetMode="External" /><Relationship Type="http://schemas.openxmlformats.org/officeDocument/2006/relationships/hyperlink" Id="rId48" Target="https://www.cio.com/article/3631763/ai-as-a-growing-child-how-we-can-shape-its-future-responsibly.html#:~:text=But%20as%20with%20any%20transformative,environment%2C%20for%20better%20or%20worse" TargetMode="External" /><Relationship Type="http://schemas.openxmlformats.org/officeDocument/2006/relationships/hyperlink" Id="rId66" Target="https://www.gse.harvard.edu/ideas/news/25/04/ai-can-add-not-just-subtract-learning" TargetMode="External" /><Relationship Type="http://schemas.openxmlformats.org/officeDocument/2006/relationships/hyperlink" Id="rId54" Target="https://www.gse.harvard.edu/ideas/news/25/04/ai-can-add-not-just-subtract-learning#:~:text=One%20recent%20study%20looked%20at,in%20a%20student%E2%80%99s%20learning%20ecosystem" TargetMode="External" /><Relationship Type="http://schemas.openxmlformats.org/officeDocument/2006/relationships/hyperlink" Id="rId46" Target="https://www.gse.harvard.edu/ideas/news/25/04/ai-can-add-not-just-subtract-learning#:~:text=We%20need%20to%20recognize%20that,challenging%20for%20AI%20to%20replicate" TargetMode="External" /><Relationship Type="http://schemas.openxmlformats.org/officeDocument/2006/relationships/hyperlink" Id="rId45" Target="https://www.gse.harvard.edu/ideas/news/25/04/ai-can-add-not-just-subtract-learning#:~:text=Yes%2C%20there%20has%20been%20much,AI%20can%20replace%20human%20teachers" TargetMode="External" /><Relationship Type="http://schemas.openxmlformats.org/officeDocument/2006/relationships/hyperlink" Id="rId47" Target="https://www.gse.harvard.edu/ideas/news/25/04/ai-can-add-not-just-subtract-learning#:~:text=they%20can%20work%20together%20to,that%20students%20need%20to%20thrive" TargetMode="External" /><Relationship Type="http://schemas.openxmlformats.org/officeDocument/2006/relationships/hyperlink" Id="rId65" Target="https://www.infoq.com/news/2023/05/minecraft-voyager-llm-agent/" TargetMode="External" /><Relationship Type="http://schemas.openxmlformats.org/officeDocument/2006/relationships/hyperlink" Id="rId43" Target="https://www.infoq.com/news/2023/05/minecraft-voyager-llm-agent/#:~:text=An%20unparalleled%20attribute%20of%20Voyager,struggle%20to%20achieve%20when%20generalizing" TargetMode="External" /><Relationship Type="http://schemas.openxmlformats.org/officeDocument/2006/relationships/hyperlink" Id="rId39" Target="https://www.infoq.com/news/2023/05/minecraft-voyager-llm-agent/#:~:text=Lifelong%20learning%20agents%20are%20AI,gaming%2C%20robotics%2C%20healthcare%2C%20and%20education" TargetMode="External" /><Relationship Type="http://schemas.openxmlformats.org/officeDocument/2006/relationships/hyperlink" Id="rId38" Target="https://www.infoq.com/news/2023/05/minecraft-voyager-llm-agent/#:~:text=Researchers%20from%20Caltech%2C%20Stanford%2C%20the,showcasing%20exceptional%20expertise%20in%20Minecraft" TargetMode="External" /><Relationship Type="http://schemas.openxmlformats.org/officeDocument/2006/relationships/hyperlink" Id="rId41" Target="https://www.infoq.com/news/2023/05/minecraft-voyager-llm-agent/#:~:text=Utilizing%20blackbox%20queries%20to%20interact,capabilities%20and%20mitigating%20catastrophic%20forgetting" TargetMode="External" /><Relationship Type="http://schemas.openxmlformats.org/officeDocument/2006/relationships/hyperlink" Id="rId42" Target="https://www.infoq.com/news/2023/05/minecraft-voyager-llm-agent/#:~:text=Voyager%20consists%20of%20three%20key,uses%20code%20as%20action%20space" TargetMode="External" /><Relationship Type="http://schemas.openxmlformats.org/officeDocument/2006/relationships/hyperlink" Id="rId40" Target="https://www.infoq.com/news/2023/05/minecraft-voyager-llm-agent/#:~:text=Voyager%20operates%20autonomously%2C%20continuously%20exploring,verification%20for%20program%20enhancement" TargetMode="External" /></Relationships>
</file>

<file path=word/_rels/footnotes.xml.rels><?xml version="1.0" encoding="UTF-8"?><Relationships xmlns="http://schemas.openxmlformats.org/package/2006/relationships"><Relationship Type="http://schemas.openxmlformats.org/officeDocument/2006/relationships/hyperlink" Id="rId60" Target="https://developers.google.com/ar/develop/geospatial" TargetMode="External" /><Relationship Type="http://schemas.openxmlformats.org/officeDocument/2006/relationships/hyperlink" Id="rId22" Target="https://developers.google.com/ar/develop/geospatial#:~:text=Street%20View%20images%20from%20Google,all%20countries%2C%20with%20future%20coverage" TargetMode="External" /><Relationship Type="http://schemas.openxmlformats.org/officeDocument/2006/relationships/hyperlink" Id="rId21" Target="https://developers.google.com/ar/develop/geospatial#:~:text=The%20ARCore%20Geospatial%20API%20enables,within%20a%20single%20coordinate%20system" TargetMode="External" /><Relationship Type="http://schemas.openxmlformats.org/officeDocument/2006/relationships/hyperlink" Id="rId28" Target="https://developers.google.com/ar/develop/geospatial#:~:text=The%20Geospatial%20API%20provides%20for,to%20manually%20map%20the%20space" TargetMode="External" /><Relationship Type="http://schemas.openxmlformats.org/officeDocument/2006/relationships/hyperlink" Id="rId27" Target="https://developers.google.com/ar/develop/geospatial#:~:text=covered%20by%20Google%20Street%20View,within%20a%20single%20coordinate%20system" TargetMode="External" /><Relationship Type="http://schemas.openxmlformats.org/officeDocument/2006/relationships/hyperlink" Id="rId64" Target="https://medium.com/@yumnanaleem678/how-researchers-are-teaching-ai-to-learn-like-a-child-1f96c4f61e97" TargetMode="External" /><Relationship Type="http://schemas.openxmlformats.org/officeDocument/2006/relationships/hyperlink" Id="rId36" Target="https://medium.com/@yumnanaleem678/how-researchers-are-teaching-ai-to-learn-like-a-child-1f96c4f61e97#:~:text=%E2%80%9CResearchers%20are%20teaching%20Machines%20to,and%20learn%20like%20a%20child%E2%80%9D" TargetMode="External" /><Relationship Type="http://schemas.openxmlformats.org/officeDocument/2006/relationships/hyperlink" Id="rId35" Target="https://medium.com/@yumnanaleem678/how-researchers-are-teaching-ai-to-learn-like-a-child-1f96c4f61e97#:~:text=There%20are%20just%20some%20things,is%20by%20rebooting%20your%20brain" TargetMode="External" /><Relationship Type="http://schemas.openxmlformats.org/officeDocument/2006/relationships/hyperlink" Id="rId37" Target="https://medium.com/@yumnanaleem678/how-researchers-are-teaching-ai-to-learn-like-a-child-1f96c4f61e97#:~:text=To%20make%20decisive%20progress%20in,linked%20to%20other%20abstract%20concepts" TargetMode="External" /><Relationship Type="http://schemas.openxmlformats.org/officeDocument/2006/relationships/hyperlink" Id="rId68" Target="https://mobile-ar.reality.news/news/apple-ar-take-walk-moon-with-new-space-door-demo-0179522/" TargetMode="External" /><Relationship Type="http://schemas.openxmlformats.org/officeDocument/2006/relationships/hyperlink" Id="rId51" Target="https://mobile-ar.reality.news/news/apple-ar-take-walk-moon-with-new-space-door-demo-0179522/#:~:text=Mohammed%20Bader%2C%20senior%20game%20developer,to%20get%20to%20the%20moon" TargetMode="External" /><Relationship Type="http://schemas.openxmlformats.org/officeDocument/2006/relationships/hyperlink" Id="rId52" Target="https://mobile-ar.reality.news/news/apple-ar-take-walk-moon-with-new-space-door-demo-0179522/#:~:text=The%20demo%20shows%20a%20projected,this%20developed%20further%20in%20the" TargetMode="External" /><Relationship Type="http://schemas.openxmlformats.org/officeDocument/2006/relationships/hyperlink" Id="rId50" Target="https://mobile-ar.reality.news/news/apple-ar-take-walk-moon-with-new-space-door-demo-0179522/#:~:text=The%20latest%20portal%20demo%20made,moon%20from%20wherever%20you%20are" TargetMode="External" /><Relationship Type="http://schemas.openxmlformats.org/officeDocument/2006/relationships/hyperlink" Id="rId61" Target="https://nianticlabs.com/news/engineering-the-worlds-most-dynamic-3d-ar-map?hl=en" TargetMode="External" /><Relationship Type="http://schemas.openxmlformats.org/officeDocument/2006/relationships/hyperlink" Id="rId23" Target="https://nianticlabs.com/news/engineering-the-worlds-most-dynamic-3d-ar-map?hl=en#:~:text=scale%20virtual%20environment%20and%20brought,immersive%20AR%20experiences%20in%20the" TargetMode="External" /><Relationship Type="http://schemas.openxmlformats.org/officeDocument/2006/relationships/hyperlink" Id="rId29" Target="https://nianticlabs.com/news/engineering-the-worlds-most-dynamic-3d-ar-map?hl=en#:~:text=that%20many%20people%20at%20Niantic,Wayspots%20in%20cities%20around%20the" TargetMode="External" /><Relationship Type="http://schemas.openxmlformats.org/officeDocument/2006/relationships/hyperlink" Id="rId62" Target="https://skywell.software/blog/augmented-reality-google-maps/" TargetMode="External" /><Relationship Type="http://schemas.openxmlformats.org/officeDocument/2006/relationships/hyperlink" Id="rId25" Target="https://skywell.software/blog/augmented-reality-google-maps/#:~:text=Another%20reason%20this%20is%20such,your%20vacation%20or%20business%20trip" TargetMode="External" /><Relationship Type="http://schemas.openxmlformats.org/officeDocument/2006/relationships/hyperlink" Id="rId26" Target="https://skywell.software/blog/augmented-reality-google-maps/#:~:text=If%20you%20enjoy%20watching%20something,rushing%20to%20harness%20the%20technology" TargetMode="External" /><Relationship Type="http://schemas.openxmlformats.org/officeDocument/2006/relationships/hyperlink" Id="rId24" Target="https://skywell.software/blog/augmented-reality-google-maps/#:~:text=The%20new%20maps%20use%20your,the%20bottom%20of%20the%20screen" TargetMode="External" /><Relationship Type="http://schemas.openxmlformats.org/officeDocument/2006/relationships/hyperlink" Id="rId63" Target="https://www.analyticsvidhya.com/blog/2024/02/brilliant-labs-launches-ai-assistant-enabled-glasses/" TargetMode="External" /><Relationship Type="http://schemas.openxmlformats.org/officeDocument/2006/relationships/hyperlink" Id="rId32" Target="https://www.analyticsvidhya.com/blog/2024/02/brilliant-labs-launches-ai-assistant-enabled-glasses/#:~:text=At%20the%20core%20of%20Frame,more%20deeply%20with%20their%20surroundings" TargetMode="External" /><Relationship Type="http://schemas.openxmlformats.org/officeDocument/2006/relationships/hyperlink" Id="rId55" Target="https://www.analyticsvidhya.com/blog/2024/02/brilliant-labs-launches-ai-assistant-enabled-glasses/#:~:text=Brilliant%20Labs%2C%20renowned%20for%20its,capabilities%20and%20sleek%20wearable%20design" TargetMode="External" /><Relationship Type="http://schemas.openxmlformats.org/officeDocument/2006/relationships/hyperlink" Id="rId33" Target="https://www.analyticsvidhya.com/blog/2024/02/brilliant-labs-launches-ai-assistant-enabled-glasses/#:~:text=By%20harnessing%20the%20power%20of,productivity%20and%20enriching%20human%20experiences" TargetMode="External" /><Relationship Type="http://schemas.openxmlformats.org/officeDocument/2006/relationships/hyperlink" Id="rId31" Target="https://www.analyticsvidhya.com/blog/2024/02/brilliant-labs-launches-ai-assistant-enabled-glasses/#:~:text=Noa%3A%20The%20Heart%20of%20Frame" TargetMode="External" /><Relationship Type="http://schemas.openxmlformats.org/officeDocument/2006/relationships/hyperlink" Id="rId67" Target="https://www.cio.com/article/3631763/ai-as-a-growing-child-how-we-can-shape-its-future-responsibly.html" TargetMode="External" /><Relationship Type="http://schemas.openxmlformats.org/officeDocument/2006/relationships/hyperlink" Id="rId48" Target="https://www.cio.com/article/3631763/ai-as-a-growing-child-how-we-can-shape-its-future-responsibly.html#:~:text=But%20as%20with%20any%20transformative,environment%2C%20for%20better%20or%20worse" TargetMode="External" /><Relationship Type="http://schemas.openxmlformats.org/officeDocument/2006/relationships/hyperlink" Id="rId66" Target="https://www.gse.harvard.edu/ideas/news/25/04/ai-can-add-not-just-subtract-learning" TargetMode="External" /><Relationship Type="http://schemas.openxmlformats.org/officeDocument/2006/relationships/hyperlink" Id="rId54" Target="https://www.gse.harvard.edu/ideas/news/25/04/ai-can-add-not-just-subtract-learning#:~:text=One%20recent%20study%20looked%20at,in%20a%20student%E2%80%99s%20learning%20ecosystem" TargetMode="External" /><Relationship Type="http://schemas.openxmlformats.org/officeDocument/2006/relationships/hyperlink" Id="rId46" Target="https://www.gse.harvard.edu/ideas/news/25/04/ai-can-add-not-just-subtract-learning#:~:text=We%20need%20to%20recognize%20that,challenging%20for%20AI%20to%20replicate" TargetMode="External" /><Relationship Type="http://schemas.openxmlformats.org/officeDocument/2006/relationships/hyperlink" Id="rId45" Target="https://www.gse.harvard.edu/ideas/news/25/04/ai-can-add-not-just-subtract-learning#:~:text=Yes%2C%20there%20has%20been%20much,AI%20can%20replace%20human%20teachers" TargetMode="External" /><Relationship Type="http://schemas.openxmlformats.org/officeDocument/2006/relationships/hyperlink" Id="rId47" Target="https://www.gse.harvard.edu/ideas/news/25/04/ai-can-add-not-just-subtract-learning#:~:text=they%20can%20work%20together%20to,that%20students%20need%20to%20thrive" TargetMode="External" /><Relationship Type="http://schemas.openxmlformats.org/officeDocument/2006/relationships/hyperlink" Id="rId65" Target="https://www.infoq.com/news/2023/05/minecraft-voyager-llm-agent/" TargetMode="External" /><Relationship Type="http://schemas.openxmlformats.org/officeDocument/2006/relationships/hyperlink" Id="rId43" Target="https://www.infoq.com/news/2023/05/minecraft-voyager-llm-agent/#:~:text=An%20unparalleled%20attribute%20of%20Voyager,struggle%20to%20achieve%20when%20generalizing" TargetMode="External" /><Relationship Type="http://schemas.openxmlformats.org/officeDocument/2006/relationships/hyperlink" Id="rId39" Target="https://www.infoq.com/news/2023/05/minecraft-voyager-llm-agent/#:~:text=Lifelong%20learning%20agents%20are%20AI,gaming%2C%20robotics%2C%20healthcare%2C%20and%20education" TargetMode="External" /><Relationship Type="http://schemas.openxmlformats.org/officeDocument/2006/relationships/hyperlink" Id="rId38" Target="https://www.infoq.com/news/2023/05/minecraft-voyager-llm-agent/#:~:text=Researchers%20from%20Caltech%2C%20Stanford%2C%20the,showcasing%20exceptional%20expertise%20in%20Minecraft" TargetMode="External" /><Relationship Type="http://schemas.openxmlformats.org/officeDocument/2006/relationships/hyperlink" Id="rId41" Target="https://www.infoq.com/news/2023/05/minecraft-voyager-llm-agent/#:~:text=Utilizing%20blackbox%20queries%20to%20interact,capabilities%20and%20mitigating%20catastrophic%20forgetting" TargetMode="External" /><Relationship Type="http://schemas.openxmlformats.org/officeDocument/2006/relationships/hyperlink" Id="rId42" Target="https://www.infoq.com/news/2023/05/minecraft-voyager-llm-agent/#:~:text=Voyager%20consists%20of%20three%20key,uses%20code%20as%20action%20space" TargetMode="External" /><Relationship Type="http://schemas.openxmlformats.org/officeDocument/2006/relationships/hyperlink" Id="rId40" Target="https://www.infoq.com/news/2023/05/minecraft-voyager-llm-agent/#:~:text=Voyager%20operates%20autonomously%2C%20continuously%20exploring,verification%20for%20program%20enhanc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9T18:14:22Z</dcterms:created>
  <dcterms:modified xsi:type="dcterms:W3CDTF">2025-07-29T18: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